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3CA12" w14:textId="73654EAE" w:rsidR="00E031CB" w:rsidRPr="00AA3DEB" w:rsidRDefault="00E031CB" w:rsidP="00E031C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bCs/>
        </w:rPr>
      </w:pPr>
      <w:r w:rsidRPr="00AA3DEB">
        <w:rPr>
          <w:rStyle w:val="normaltextrun"/>
          <w:b/>
          <w:bCs/>
        </w:rPr>
        <w:t>Faculty Research &amp; Development</w:t>
      </w:r>
      <w:r w:rsidR="00F612E0" w:rsidRPr="00AA3DEB">
        <w:rPr>
          <w:rStyle w:val="normaltextrun"/>
          <w:b/>
          <w:bCs/>
        </w:rPr>
        <w:t xml:space="preserve"> </w:t>
      </w:r>
      <w:r w:rsidRPr="00AA3DEB">
        <w:rPr>
          <w:rStyle w:val="normaltextrun"/>
          <w:b/>
          <w:bCs/>
        </w:rPr>
        <w:t>Funding Application</w:t>
      </w:r>
      <w:r w:rsidRPr="00AA3DEB">
        <w:rPr>
          <w:rStyle w:val="eop"/>
          <w:b/>
          <w:bCs/>
        </w:rPr>
        <w:t xml:space="preserve"> </w:t>
      </w:r>
    </w:p>
    <w:p w14:paraId="0E2E67DA" w14:textId="41556878" w:rsidR="00E031CB" w:rsidRPr="00AA3DEB" w:rsidRDefault="00E031CB" w:rsidP="00E031C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bCs/>
        </w:rPr>
      </w:pPr>
      <w:r w:rsidRPr="00AA3DEB">
        <w:rPr>
          <w:rStyle w:val="eop"/>
          <w:b/>
          <w:bCs/>
        </w:rPr>
        <w:t>Open-Ended Questions</w:t>
      </w:r>
    </w:p>
    <w:p w14:paraId="04958E4D" w14:textId="77777777" w:rsidR="00AC394F" w:rsidRPr="00AA3DEB" w:rsidRDefault="00AC394F" w:rsidP="00E031C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bCs/>
        </w:rPr>
      </w:pPr>
    </w:p>
    <w:p w14:paraId="5DACCEAD" w14:textId="4F81EBE0" w:rsidR="00E031CB" w:rsidRPr="00AA3DEB" w:rsidRDefault="00E031CB" w:rsidP="00A86B4A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beforeAutospacing="0" w:after="0" w:afterAutospacing="0"/>
        <w:jc w:val="both"/>
        <w:textAlignment w:val="baseline"/>
        <w:rPr>
          <w:rStyle w:val="eop"/>
        </w:rPr>
      </w:pPr>
      <w:r w:rsidRPr="00AA3DEB">
        <w:rPr>
          <w:rStyle w:val="eop"/>
          <w:b/>
          <w:bCs/>
        </w:rPr>
        <w:t>Instructions</w:t>
      </w:r>
    </w:p>
    <w:p w14:paraId="016816B4" w14:textId="77777777" w:rsidR="00A23337" w:rsidRPr="00AA3DEB" w:rsidRDefault="00A23337" w:rsidP="00A2333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bCs/>
        </w:rPr>
      </w:pPr>
    </w:p>
    <w:p w14:paraId="023BEB8A" w14:textId="5AF3F11C" w:rsidR="00F612E0" w:rsidRPr="00AA3DEB" w:rsidRDefault="006F3632" w:rsidP="00F612E0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b/>
          <w:bCs/>
        </w:rPr>
      </w:pPr>
      <w:r w:rsidRPr="00AA3DEB">
        <w:rPr>
          <w:rStyle w:val="eop"/>
          <w:b/>
          <w:bCs/>
        </w:rPr>
        <w:t>Proposal Format</w:t>
      </w:r>
      <w:r w:rsidRPr="00AA3DEB">
        <w:rPr>
          <w:rStyle w:val="eop"/>
        </w:rPr>
        <w:t xml:space="preserve">: </w:t>
      </w:r>
      <w:r w:rsidR="00E031CB" w:rsidRPr="00AA3DEB">
        <w:rPr>
          <w:rStyle w:val="eop"/>
        </w:rPr>
        <w:t xml:space="preserve">The funding application will consist of two elements: 1) </w:t>
      </w:r>
      <w:r w:rsidR="00BD69C7">
        <w:rPr>
          <w:rStyle w:val="eop"/>
        </w:rPr>
        <w:t xml:space="preserve">a </w:t>
      </w:r>
      <w:r w:rsidR="00E031CB" w:rsidRPr="00AA3DEB">
        <w:rPr>
          <w:rStyle w:val="eop"/>
        </w:rPr>
        <w:t xml:space="preserve">cover page, and 2) </w:t>
      </w:r>
      <w:r w:rsidR="008B777A" w:rsidRPr="00AA3DEB">
        <w:rPr>
          <w:rStyle w:val="eop"/>
        </w:rPr>
        <w:t xml:space="preserve">short </w:t>
      </w:r>
      <w:r w:rsidR="00E031CB" w:rsidRPr="00AA3DEB">
        <w:rPr>
          <w:rStyle w:val="eop"/>
        </w:rPr>
        <w:t xml:space="preserve">responses to open-ended questions. </w:t>
      </w:r>
      <w:r w:rsidR="00E031CB" w:rsidRPr="00AA3DEB">
        <w:rPr>
          <w:rStyle w:val="eop"/>
          <w:b/>
          <w:bCs/>
        </w:rPr>
        <w:t>Please combine the</w:t>
      </w:r>
      <w:r w:rsidR="008B777A" w:rsidRPr="00AA3DEB">
        <w:rPr>
          <w:rStyle w:val="eop"/>
          <w:b/>
          <w:bCs/>
        </w:rPr>
        <w:t>se</w:t>
      </w:r>
      <w:r w:rsidR="00E031CB" w:rsidRPr="00AA3DEB">
        <w:rPr>
          <w:rStyle w:val="eop"/>
          <w:b/>
          <w:bCs/>
        </w:rPr>
        <w:t xml:space="preserve"> </w:t>
      </w:r>
      <w:r w:rsidR="008B777A" w:rsidRPr="00AA3DEB">
        <w:rPr>
          <w:rStyle w:val="eop"/>
          <w:b/>
          <w:bCs/>
        </w:rPr>
        <w:t>elements into one document</w:t>
      </w:r>
      <w:r w:rsidR="00F612E0" w:rsidRPr="00AA3DEB">
        <w:rPr>
          <w:rStyle w:val="eop"/>
          <w:b/>
          <w:bCs/>
        </w:rPr>
        <w:t xml:space="preserve"> and upload a single </w:t>
      </w:r>
      <w:r w:rsidR="00F612E0" w:rsidRPr="00AA3DEB">
        <w:rPr>
          <w:rStyle w:val="eop"/>
          <w:b/>
          <w:bCs/>
          <w:u w:val="single"/>
        </w:rPr>
        <w:t>PDF</w:t>
      </w:r>
      <w:r w:rsidR="00F612E0" w:rsidRPr="00AA3DEB">
        <w:rPr>
          <w:rStyle w:val="eop"/>
          <w:b/>
          <w:bCs/>
        </w:rPr>
        <w:t xml:space="preserve"> file to the FR&amp;D application portal. </w:t>
      </w:r>
    </w:p>
    <w:p w14:paraId="0865EFE9" w14:textId="77777777" w:rsidR="004076A5" w:rsidRPr="00AA3DEB" w:rsidRDefault="004076A5" w:rsidP="004076A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bCs/>
        </w:rPr>
      </w:pPr>
    </w:p>
    <w:p w14:paraId="114772EA" w14:textId="69D6445D" w:rsidR="006F3632" w:rsidRPr="00AA3DEB" w:rsidRDefault="006F3632" w:rsidP="62026796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</w:rPr>
      </w:pPr>
      <w:r w:rsidRPr="0CEB7E12">
        <w:rPr>
          <w:rStyle w:val="eop"/>
          <w:b/>
          <w:bCs/>
        </w:rPr>
        <w:t>Anonymous Review</w:t>
      </w:r>
      <w:r w:rsidRPr="0CEB7E12">
        <w:rPr>
          <w:rStyle w:val="eop"/>
        </w:rPr>
        <w:t xml:space="preserve">: FR&amp;D funding is awarded through an anonymous review process. </w:t>
      </w:r>
      <w:r w:rsidRPr="0CEB7E12">
        <w:rPr>
          <w:rStyle w:val="eop"/>
          <w:b/>
          <w:bCs/>
        </w:rPr>
        <w:t>Please do not include any identifying information, such as your name, in the proposal or in the name of the file.</w:t>
      </w:r>
      <w:r w:rsidRPr="0CEB7E12">
        <w:rPr>
          <w:rStyle w:val="eop"/>
        </w:rPr>
        <w:t xml:space="preserve"> If you are citing your own work, simply </w:t>
      </w:r>
      <w:r w:rsidR="0C291492" w:rsidRPr="0CEB7E12">
        <w:rPr>
          <w:rStyle w:val="eop"/>
        </w:rPr>
        <w:t>redact</w:t>
      </w:r>
      <w:r w:rsidRPr="0CEB7E12">
        <w:rPr>
          <w:rStyle w:val="eop"/>
        </w:rPr>
        <w:t xml:space="preserve"> your name in the citation</w:t>
      </w:r>
      <w:r w:rsidR="5A7D174D" w:rsidRPr="0CEB7E12">
        <w:rPr>
          <w:rStyle w:val="eop"/>
        </w:rPr>
        <w:t xml:space="preserve"> (e.g., replace your name with ***)</w:t>
      </w:r>
      <w:r w:rsidRPr="0CEB7E12">
        <w:rPr>
          <w:rStyle w:val="eop"/>
        </w:rPr>
        <w:t xml:space="preserve">. </w:t>
      </w:r>
    </w:p>
    <w:p w14:paraId="73244213" w14:textId="77777777" w:rsidR="006F3632" w:rsidRPr="00AA3DEB" w:rsidRDefault="006F3632" w:rsidP="006F363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Cs/>
        </w:rPr>
      </w:pPr>
    </w:p>
    <w:p w14:paraId="0C80B657" w14:textId="647AE5B5" w:rsidR="006F3632" w:rsidRPr="00AA3DEB" w:rsidRDefault="006F3632" w:rsidP="006F3632">
      <w:pPr>
        <w:pStyle w:val="paragraph"/>
        <w:numPr>
          <w:ilvl w:val="0"/>
          <w:numId w:val="16"/>
        </w:numPr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</w:rPr>
      </w:pPr>
      <w:r w:rsidRPr="00AA3DEB">
        <w:rPr>
          <w:rStyle w:val="eop"/>
          <w:b/>
          <w:bCs/>
        </w:rPr>
        <w:t>Financial Assistance</w:t>
      </w:r>
      <w:r w:rsidRPr="00AA3DEB">
        <w:rPr>
          <w:rStyle w:val="eop"/>
        </w:rPr>
        <w:t xml:space="preserve">: </w:t>
      </w:r>
      <w:r w:rsidR="005E2B02" w:rsidRPr="00AA3DEB">
        <w:rPr>
          <w:rStyle w:val="eop"/>
        </w:rPr>
        <w:t>F</w:t>
      </w:r>
      <w:r w:rsidRPr="00AA3DEB">
        <w:rPr>
          <w:rStyle w:val="eop"/>
        </w:rPr>
        <w:t xml:space="preserve">aculty submitting a funding proposal that includes financial assistance (i.e., </w:t>
      </w:r>
      <w:r w:rsidR="00A536D1" w:rsidRPr="00AA3DEB">
        <w:rPr>
          <w:rStyle w:val="eop"/>
        </w:rPr>
        <w:t xml:space="preserve">financial assistance only, </w:t>
      </w:r>
      <w:r w:rsidRPr="00AA3DEB">
        <w:rPr>
          <w:rStyle w:val="eop"/>
        </w:rPr>
        <w:t>full</w:t>
      </w:r>
      <w:r w:rsidR="00CD332E" w:rsidRPr="00AA3DEB">
        <w:rPr>
          <w:rStyle w:val="eop"/>
        </w:rPr>
        <w:t>-year/f</w:t>
      </w:r>
      <w:r w:rsidRPr="00AA3DEB">
        <w:rPr>
          <w:rStyle w:val="eop"/>
        </w:rPr>
        <w:t>ull</w:t>
      </w:r>
      <w:r w:rsidR="00E962DA" w:rsidRPr="00AA3DEB">
        <w:rPr>
          <w:rStyle w:val="eop"/>
        </w:rPr>
        <w:t>-</w:t>
      </w:r>
      <w:r w:rsidRPr="00AA3DEB">
        <w:rPr>
          <w:rStyle w:val="eop"/>
        </w:rPr>
        <w:t xml:space="preserve">pay sabbatical with financial assistance, regular sabbatical with financial assistance, summer fellowship with faculty assistance, and/or Hultquist Stipend with financial assistance) must include a budget with their proposal. </w:t>
      </w:r>
      <w:r w:rsidR="006F7E23">
        <w:rPr>
          <w:rStyle w:val="eop"/>
        </w:rPr>
        <w:t>Budget format guidelines</w:t>
      </w:r>
      <w:r w:rsidRPr="00AA3DEB">
        <w:rPr>
          <w:rStyle w:val="eop"/>
        </w:rPr>
        <w:t xml:space="preserve"> are provided in the appropriate section of this application.</w:t>
      </w:r>
      <w:r w:rsidR="00C41627" w:rsidRPr="00AA3DEB">
        <w:rPr>
          <w:rStyle w:val="eop"/>
        </w:rPr>
        <w:t xml:space="preserve"> </w:t>
      </w:r>
      <w:r w:rsidR="00C41627" w:rsidRPr="00AA3DEB">
        <w:rPr>
          <w:rStyle w:val="normaltextrun"/>
          <w:b/>
          <w:bCs/>
        </w:rPr>
        <w:t>Please be sure to choose the appropriate funding category from the drop-down menu on the FR&amp;D application portal to indicate that your proposal includes a financial assistance request.</w:t>
      </w:r>
      <w:r w:rsidR="00C41627" w:rsidRPr="00AA3DEB">
        <w:rPr>
          <w:rStyle w:val="normaltextrun"/>
        </w:rPr>
        <w:t xml:space="preserve"> </w:t>
      </w:r>
    </w:p>
    <w:p w14:paraId="36000878" w14:textId="77777777" w:rsidR="003F5EE2" w:rsidRPr="00AA3DEB" w:rsidRDefault="003F5EE2" w:rsidP="003F5EE2">
      <w:pPr>
        <w:pStyle w:val="paragraph"/>
        <w:shd w:val="clear" w:color="auto" w:fill="FFFFFF" w:themeFill="background1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5EC83AAA" w14:textId="4FC6829F" w:rsidR="00AA3DEB" w:rsidRPr="000C60B3" w:rsidRDefault="00CD332E" w:rsidP="00AA3DEB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</w:pPr>
      <w:r w:rsidRPr="00AA3DEB">
        <w:rPr>
          <w:rStyle w:val="eop"/>
          <w:b/>
          <w:bCs/>
        </w:rPr>
        <w:t xml:space="preserve">Full-year/full-pay </w:t>
      </w:r>
      <w:r w:rsidR="00391FC9" w:rsidRPr="00AA3DEB">
        <w:rPr>
          <w:rStyle w:val="eop"/>
          <w:b/>
          <w:bCs/>
        </w:rPr>
        <w:t>Sabbatical</w:t>
      </w:r>
      <w:r w:rsidR="00BD584B" w:rsidRPr="00BD584B">
        <w:rPr>
          <w:rStyle w:val="eop"/>
        </w:rPr>
        <w:t>:</w:t>
      </w:r>
      <w:r w:rsidR="00B35103" w:rsidRPr="00BD584B">
        <w:rPr>
          <w:rStyle w:val="eop"/>
        </w:rPr>
        <w:t xml:space="preserve"> </w:t>
      </w:r>
      <w:r w:rsidR="00E962DA" w:rsidRPr="00AA3DEB">
        <w:rPr>
          <w:rStyle w:val="eop"/>
        </w:rPr>
        <w:t>Faculty submitting a full-year/full</w:t>
      </w:r>
      <w:r w:rsidR="00BD69C7">
        <w:rPr>
          <w:rStyle w:val="eop"/>
        </w:rPr>
        <w:t>-</w:t>
      </w:r>
      <w:r w:rsidR="00E962DA" w:rsidRPr="00AA3DEB">
        <w:rPr>
          <w:rStyle w:val="eop"/>
        </w:rPr>
        <w:t>pay sabbatical application</w:t>
      </w:r>
      <w:r w:rsidR="006537BC" w:rsidRPr="00AA3DEB">
        <w:rPr>
          <w:rStyle w:val="eop"/>
        </w:rPr>
        <w:t xml:space="preserve"> </w:t>
      </w:r>
      <w:r w:rsidR="005743BA" w:rsidRPr="00AA3DEB">
        <w:rPr>
          <w:rStyle w:val="eop"/>
        </w:rPr>
        <w:t xml:space="preserve">are asked to indicate if </w:t>
      </w:r>
      <w:r w:rsidR="00C06BF6" w:rsidRPr="00AA3DEB">
        <w:rPr>
          <w:rStyle w:val="eop"/>
        </w:rPr>
        <w:t xml:space="preserve">they would like their proposal to be </w:t>
      </w:r>
      <w:r w:rsidR="00E962DA" w:rsidRPr="00AA3DEB">
        <w:rPr>
          <w:rStyle w:val="eop"/>
        </w:rPr>
        <w:t xml:space="preserve">considered for </w:t>
      </w:r>
      <w:r w:rsidR="00DA457A" w:rsidRPr="00AA3DEB">
        <w:rPr>
          <w:rStyle w:val="normaltextrun"/>
        </w:rPr>
        <w:t xml:space="preserve">a half-year/full-pay or full-year/half-pay sabbatical </w:t>
      </w:r>
      <w:r w:rsidR="00BD384C">
        <w:rPr>
          <w:rStyle w:val="normaltextrun"/>
        </w:rPr>
        <w:t xml:space="preserve">in the event </w:t>
      </w:r>
      <w:r w:rsidR="00DA457A" w:rsidRPr="00AA3DEB">
        <w:rPr>
          <w:rStyle w:val="normaltextrun"/>
        </w:rPr>
        <w:t>the</w:t>
      </w:r>
      <w:r w:rsidR="00AA3DEB" w:rsidRPr="00AA3DEB">
        <w:rPr>
          <w:rStyle w:val="normaltextrun"/>
        </w:rPr>
        <w:t xml:space="preserve">y are not awarded a full-year/full-pay sabbatical. </w:t>
      </w:r>
      <w:r w:rsidR="00AA3DEB" w:rsidRPr="00AA3DEB">
        <w:rPr>
          <w:rStyle w:val="eop"/>
        </w:rPr>
        <w:t xml:space="preserve">Guidelines for </w:t>
      </w:r>
      <w:r w:rsidR="00BD384C">
        <w:rPr>
          <w:rStyle w:val="eop"/>
        </w:rPr>
        <w:t xml:space="preserve">responding to this </w:t>
      </w:r>
      <w:r w:rsidR="000C60B3">
        <w:rPr>
          <w:rStyle w:val="eop"/>
        </w:rPr>
        <w:t xml:space="preserve">question are </w:t>
      </w:r>
      <w:r w:rsidR="00AA3DEB" w:rsidRPr="00AA3DEB">
        <w:rPr>
          <w:rStyle w:val="eop"/>
        </w:rPr>
        <w:t>provided in the appropriate section of this application</w:t>
      </w:r>
      <w:r w:rsidR="00BD584B">
        <w:rPr>
          <w:rStyle w:val="eop"/>
        </w:rPr>
        <w:t>.</w:t>
      </w:r>
    </w:p>
    <w:p w14:paraId="107E48CE" w14:textId="77777777" w:rsidR="00AA3DEB" w:rsidRPr="00AA3DEB" w:rsidRDefault="00AA3DEB" w:rsidP="00AA3DEB">
      <w:pPr>
        <w:pStyle w:val="paragraph"/>
        <w:spacing w:before="0" w:beforeAutospacing="0" w:after="0" w:afterAutospacing="0"/>
        <w:ind w:left="720"/>
        <w:jc w:val="both"/>
        <w:textAlignment w:val="baseline"/>
      </w:pPr>
    </w:p>
    <w:p w14:paraId="37300A63" w14:textId="2E842ADA" w:rsidR="00E031CB" w:rsidRPr="00AA3DEB" w:rsidRDefault="00F612E0" w:rsidP="00F612E0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beforeAutospacing="0" w:after="0" w:afterAutospacing="0"/>
        <w:textAlignment w:val="baseline"/>
      </w:pPr>
      <w:r w:rsidRPr="00AA3DEB">
        <w:rPr>
          <w:rStyle w:val="normaltextrun"/>
          <w:b/>
          <w:bCs/>
        </w:rPr>
        <w:t xml:space="preserve">Cover </w:t>
      </w:r>
      <w:r w:rsidR="005E2B02" w:rsidRPr="00AA3DEB">
        <w:rPr>
          <w:rStyle w:val="normaltextrun"/>
          <w:b/>
          <w:bCs/>
        </w:rPr>
        <w:t>Page</w:t>
      </w:r>
      <w:r w:rsidRPr="00AA3DEB">
        <w:rPr>
          <w:rStyle w:val="normaltextrun"/>
          <w:b/>
          <w:bCs/>
        </w:rPr>
        <w:t xml:space="preserve"> </w:t>
      </w:r>
      <w:r w:rsidR="00E031CB" w:rsidRPr="00AA3DEB">
        <w:rPr>
          <w:rStyle w:val="eop"/>
        </w:rPr>
        <w:t> </w:t>
      </w:r>
    </w:p>
    <w:p w14:paraId="3FF09D92" w14:textId="66BC714B" w:rsidR="00F612E0" w:rsidRPr="00AA3DEB" w:rsidRDefault="00E031CB" w:rsidP="00E031CB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AA3DEB">
        <w:rPr>
          <w:rStyle w:val="eop"/>
        </w:rPr>
        <w:t> </w:t>
      </w:r>
    </w:p>
    <w:p w14:paraId="66533FBB" w14:textId="45310940" w:rsidR="00F612E0" w:rsidRPr="00AA3DEB" w:rsidRDefault="00F612E0" w:rsidP="00F612E0">
      <w:pPr>
        <w:pStyle w:val="paragraph"/>
        <w:spacing w:before="0" w:beforeAutospacing="0" w:after="0" w:afterAutospacing="0"/>
        <w:textAlignment w:val="baseline"/>
      </w:pPr>
      <w:r w:rsidRPr="00AA3DEB">
        <w:rPr>
          <w:rStyle w:val="eop"/>
        </w:rPr>
        <w:t xml:space="preserve">Please create a cover page with responses to the following prompts: </w:t>
      </w:r>
    </w:p>
    <w:p w14:paraId="5732C1BC" w14:textId="77777777" w:rsidR="00E031CB" w:rsidRPr="00AA3DEB" w:rsidRDefault="00E031CB" w:rsidP="00F612E0">
      <w:pPr>
        <w:pStyle w:val="paragraph"/>
        <w:spacing w:before="0" w:beforeAutospacing="0" w:after="0" w:afterAutospacing="0"/>
        <w:textAlignment w:val="baseline"/>
      </w:pPr>
      <w:r w:rsidRPr="00AA3DEB">
        <w:rPr>
          <w:rStyle w:val="eop"/>
        </w:rPr>
        <w:t> </w:t>
      </w:r>
    </w:p>
    <w:p w14:paraId="7DA12DFB" w14:textId="1E4765FF" w:rsidR="00E031CB" w:rsidRPr="00AA3DEB" w:rsidRDefault="00E031CB" w:rsidP="00EB59CC">
      <w:pPr>
        <w:pStyle w:val="paragraph"/>
        <w:numPr>
          <w:ilvl w:val="0"/>
          <w:numId w:val="17"/>
        </w:numPr>
        <w:spacing w:before="0" w:beforeAutospacing="0" w:after="0" w:afterAutospacing="0"/>
        <w:ind w:left="360"/>
        <w:textAlignment w:val="baseline"/>
      </w:pPr>
      <w:r w:rsidRPr="00AA3DEB">
        <w:rPr>
          <w:rStyle w:val="normaltextrun"/>
          <w:b/>
          <w:bCs/>
        </w:rPr>
        <w:t xml:space="preserve">Title of Proposal - </w:t>
      </w:r>
      <w:r w:rsidRPr="00AA3DEB">
        <w:rPr>
          <w:rStyle w:val="normaltextrun"/>
        </w:rPr>
        <w:t>State the title of your proposal.</w:t>
      </w:r>
      <w:r w:rsidRPr="00AA3DEB">
        <w:rPr>
          <w:rStyle w:val="eop"/>
        </w:rPr>
        <w:t> </w:t>
      </w:r>
    </w:p>
    <w:p w14:paraId="3420BC4F" w14:textId="77777777" w:rsidR="00F612E0" w:rsidRPr="00AA3DEB" w:rsidRDefault="00F612E0" w:rsidP="00EB59CC">
      <w:pPr>
        <w:pStyle w:val="paragraph"/>
        <w:spacing w:before="0" w:beforeAutospacing="0" w:after="0" w:afterAutospacing="0"/>
        <w:ind w:left="360"/>
        <w:textAlignment w:val="baseline"/>
      </w:pPr>
    </w:p>
    <w:p w14:paraId="2B6DE1EF" w14:textId="543362E2" w:rsidR="00E031CB" w:rsidRPr="00AA3DEB" w:rsidRDefault="00E031CB" w:rsidP="00EB59CC">
      <w:pPr>
        <w:pStyle w:val="paragraph"/>
        <w:numPr>
          <w:ilvl w:val="0"/>
          <w:numId w:val="17"/>
        </w:numPr>
        <w:spacing w:before="0" w:beforeAutospacing="0" w:after="0" w:afterAutospacing="0"/>
        <w:ind w:left="360"/>
        <w:textAlignment w:val="baseline"/>
      </w:pPr>
      <w:r w:rsidRPr="00AA3DEB">
        <w:rPr>
          <w:rStyle w:val="normaltextrun"/>
          <w:b/>
          <w:bCs/>
        </w:rPr>
        <w:t>Abstract for Proposal</w:t>
      </w:r>
      <w:r w:rsidRPr="00AA3DEB">
        <w:rPr>
          <w:rStyle w:val="normaltextrun"/>
        </w:rPr>
        <w:t xml:space="preserve"> - Please write a </w:t>
      </w:r>
      <w:r w:rsidRPr="00AA3DEB">
        <w:rPr>
          <w:rStyle w:val="normaltextrun"/>
          <w:b/>
          <w:bCs/>
          <w:u w:val="single"/>
        </w:rPr>
        <w:t>250-word abstract</w:t>
      </w:r>
      <w:r w:rsidRPr="00AA3DEB">
        <w:rPr>
          <w:rStyle w:val="normaltextrun"/>
        </w:rPr>
        <w:t xml:space="preserve"> of your proposed project. Th</w:t>
      </w:r>
      <w:r w:rsidR="00F612E0" w:rsidRPr="00AA3DEB">
        <w:rPr>
          <w:rStyle w:val="normaltextrun"/>
        </w:rPr>
        <w:t>e abstract</w:t>
      </w:r>
      <w:r w:rsidRPr="00AA3DEB">
        <w:rPr>
          <w:rStyle w:val="normaltextrun"/>
        </w:rPr>
        <w:t xml:space="preserve"> should summarize the main points of your proposal, rather than adding new information that is not found in </w:t>
      </w:r>
      <w:r w:rsidR="00704050">
        <w:rPr>
          <w:rStyle w:val="normaltextrun"/>
        </w:rPr>
        <w:t>the short answer responses</w:t>
      </w:r>
      <w:r w:rsidRPr="00AA3DEB">
        <w:rPr>
          <w:rStyle w:val="normaltextrun"/>
        </w:rPr>
        <w:t>.</w:t>
      </w:r>
    </w:p>
    <w:p w14:paraId="31814918" w14:textId="77777777" w:rsidR="00E031CB" w:rsidRPr="00AA3DEB" w:rsidRDefault="00E031CB" w:rsidP="00EB59CC">
      <w:pPr>
        <w:pStyle w:val="paragraph"/>
        <w:spacing w:before="0" w:beforeAutospacing="0" w:after="0" w:afterAutospacing="0"/>
        <w:ind w:hanging="180"/>
        <w:textAlignment w:val="baseline"/>
      </w:pPr>
      <w:r w:rsidRPr="00AA3DEB">
        <w:rPr>
          <w:rStyle w:val="eop"/>
        </w:rPr>
        <w:t> </w:t>
      </w:r>
    </w:p>
    <w:p w14:paraId="64E5DCC0" w14:textId="0883D28F" w:rsidR="00D613A1" w:rsidRPr="00AA3DEB" w:rsidRDefault="00E031CB" w:rsidP="6D2322EE">
      <w:pPr>
        <w:pStyle w:val="paragraph"/>
        <w:numPr>
          <w:ilvl w:val="0"/>
          <w:numId w:val="17"/>
        </w:numPr>
        <w:spacing w:before="0" w:beforeAutospacing="0" w:after="0" w:afterAutospacing="0"/>
        <w:ind w:left="360"/>
        <w:textAlignment w:val="baseline"/>
        <w:rPr>
          <w:rStyle w:val="normaltextrun"/>
        </w:rPr>
      </w:pPr>
      <w:r w:rsidRPr="31823FA6">
        <w:rPr>
          <w:rStyle w:val="normaltextrun"/>
          <w:b/>
          <w:bCs/>
        </w:rPr>
        <w:t>Prior FR&amp;D Support</w:t>
      </w:r>
      <w:r w:rsidRPr="31823FA6">
        <w:rPr>
          <w:rStyle w:val="normaltextrun"/>
        </w:rPr>
        <w:t xml:space="preserve"> - </w:t>
      </w:r>
      <w:r w:rsidR="00D613A1" w:rsidRPr="31823FA6">
        <w:rPr>
          <w:rStyle w:val="normaltextrun"/>
        </w:rPr>
        <w:t>List any FR&amp;D support you received during the past three FR&amp;D funding cycles. If you did receive funding, briefly summarize the outcomes of funded efforts.</w:t>
      </w:r>
    </w:p>
    <w:p w14:paraId="61529A20" w14:textId="731D6476" w:rsidR="00D613A1" w:rsidRPr="00AA3DEB" w:rsidRDefault="00D613A1" w:rsidP="00DD5DE2">
      <w:pPr>
        <w:pStyle w:val="CommentText"/>
        <w:numPr>
          <w:ilvl w:val="0"/>
          <w:numId w:val="18"/>
        </w:numPr>
        <w:spacing w:after="0"/>
        <w:rPr>
          <w:rStyle w:val="normaltextrun"/>
          <w:rFonts w:ascii="Times New Roman" w:hAnsi="Times New Roman" w:cs="Times New Roman"/>
          <w:sz w:val="24"/>
          <w:szCs w:val="24"/>
        </w:rPr>
      </w:pPr>
      <w:r w:rsidRPr="0FCF0B87">
        <w:rPr>
          <w:rStyle w:val="normaltextrun"/>
          <w:rFonts w:ascii="Times New Roman" w:hAnsi="Times New Roman" w:cs="Times New Roman"/>
          <w:sz w:val="24"/>
          <w:szCs w:val="24"/>
        </w:rPr>
        <w:t xml:space="preserve"> Fall 202</w:t>
      </w:r>
      <w:r w:rsidR="00BD584B">
        <w:rPr>
          <w:rStyle w:val="normaltextrun"/>
          <w:rFonts w:ascii="Times New Roman" w:hAnsi="Times New Roman" w:cs="Times New Roman"/>
          <w:sz w:val="24"/>
          <w:szCs w:val="24"/>
        </w:rPr>
        <w:t>4</w:t>
      </w:r>
      <w:r w:rsidRPr="0FCF0B87">
        <w:rPr>
          <w:rStyle w:val="normaltextrun"/>
          <w:rFonts w:ascii="Times New Roman" w:hAnsi="Times New Roman" w:cs="Times New Roman"/>
          <w:sz w:val="24"/>
          <w:szCs w:val="24"/>
        </w:rPr>
        <w:t xml:space="preserve"> Application </w:t>
      </w:r>
    </w:p>
    <w:p w14:paraId="38EF9870" w14:textId="301D0912" w:rsidR="00D613A1" w:rsidRPr="00AA3DEB" w:rsidRDefault="00D613A1" w:rsidP="00DD5DE2">
      <w:pPr>
        <w:pStyle w:val="CommentText"/>
        <w:numPr>
          <w:ilvl w:val="0"/>
          <w:numId w:val="18"/>
        </w:numPr>
        <w:spacing w:after="0"/>
        <w:rPr>
          <w:rStyle w:val="normaltextrun"/>
          <w:rFonts w:ascii="Times New Roman" w:hAnsi="Times New Roman" w:cs="Times New Roman"/>
          <w:sz w:val="24"/>
          <w:szCs w:val="24"/>
        </w:rPr>
      </w:pPr>
      <w:r w:rsidRPr="00AA3DEB">
        <w:rPr>
          <w:rStyle w:val="normaltextrun"/>
          <w:rFonts w:ascii="Times New Roman" w:hAnsi="Times New Roman" w:cs="Times New Roman"/>
          <w:sz w:val="24"/>
          <w:szCs w:val="24"/>
        </w:rPr>
        <w:t xml:space="preserve"> Fall 202</w:t>
      </w:r>
      <w:r w:rsidR="00BD584B">
        <w:rPr>
          <w:rStyle w:val="normaltextrun"/>
          <w:rFonts w:ascii="Times New Roman" w:hAnsi="Times New Roman" w:cs="Times New Roman"/>
          <w:sz w:val="24"/>
          <w:szCs w:val="24"/>
        </w:rPr>
        <w:t>3</w:t>
      </w:r>
      <w:r w:rsidRPr="00AA3DEB">
        <w:rPr>
          <w:rStyle w:val="normaltextrun"/>
          <w:rFonts w:ascii="Times New Roman" w:hAnsi="Times New Roman" w:cs="Times New Roman"/>
          <w:sz w:val="24"/>
          <w:szCs w:val="24"/>
        </w:rPr>
        <w:t xml:space="preserve"> Application </w:t>
      </w:r>
    </w:p>
    <w:p w14:paraId="4FF0C3FA" w14:textId="275CDD11" w:rsidR="00DD5DE2" w:rsidRPr="00AA3DEB" w:rsidRDefault="00D613A1" w:rsidP="00DD5DE2">
      <w:pPr>
        <w:pStyle w:val="CommentText"/>
        <w:numPr>
          <w:ilvl w:val="0"/>
          <w:numId w:val="18"/>
        </w:numPr>
        <w:spacing w:after="0"/>
        <w:rPr>
          <w:rStyle w:val="normaltextrun"/>
          <w:rFonts w:ascii="Times New Roman" w:hAnsi="Times New Roman" w:cs="Times New Roman"/>
          <w:sz w:val="24"/>
          <w:szCs w:val="24"/>
        </w:rPr>
      </w:pPr>
      <w:r w:rsidRPr="00AA3DEB">
        <w:rPr>
          <w:rStyle w:val="normaltextrun"/>
          <w:rFonts w:ascii="Times New Roman" w:hAnsi="Times New Roman" w:cs="Times New Roman"/>
          <w:sz w:val="24"/>
          <w:szCs w:val="24"/>
        </w:rPr>
        <w:t xml:space="preserve"> Fall 202</w:t>
      </w:r>
      <w:r w:rsidR="00BD584B">
        <w:rPr>
          <w:rStyle w:val="normaltextrun"/>
          <w:rFonts w:ascii="Times New Roman" w:hAnsi="Times New Roman" w:cs="Times New Roman"/>
          <w:sz w:val="24"/>
          <w:szCs w:val="24"/>
        </w:rPr>
        <w:t>2</w:t>
      </w:r>
      <w:r w:rsidRPr="00AA3DEB">
        <w:rPr>
          <w:rStyle w:val="normaltextrun"/>
          <w:rFonts w:ascii="Times New Roman" w:hAnsi="Times New Roman" w:cs="Times New Roman"/>
          <w:sz w:val="24"/>
          <w:szCs w:val="24"/>
        </w:rPr>
        <w:t xml:space="preserve"> Application </w:t>
      </w:r>
    </w:p>
    <w:p w14:paraId="291DF546" w14:textId="77777777" w:rsidR="00DD5DE2" w:rsidRPr="00AA3DEB" w:rsidRDefault="00DD5DE2" w:rsidP="00DD5DE2">
      <w:pPr>
        <w:pStyle w:val="CommentText"/>
        <w:spacing w:after="0"/>
        <w:ind w:left="720"/>
        <w:rPr>
          <w:rStyle w:val="normaltextrun"/>
          <w:rFonts w:ascii="Times New Roman" w:hAnsi="Times New Roman" w:cs="Times New Roman"/>
          <w:sz w:val="24"/>
          <w:szCs w:val="24"/>
        </w:rPr>
      </w:pPr>
    </w:p>
    <w:p w14:paraId="3C50E0C2" w14:textId="1BE3C45B" w:rsidR="000E2E7D" w:rsidRPr="00AA3DEB" w:rsidRDefault="00FE2F01" w:rsidP="00EB59CC">
      <w:pPr>
        <w:pStyle w:val="paragraph"/>
        <w:numPr>
          <w:ilvl w:val="0"/>
          <w:numId w:val="17"/>
        </w:numPr>
        <w:shd w:val="clear" w:color="auto" w:fill="FFFFFF" w:themeFill="background1"/>
        <w:spacing w:before="0" w:beforeAutospacing="0" w:after="0" w:afterAutospacing="0"/>
        <w:ind w:left="360"/>
        <w:textAlignment w:val="baseline"/>
        <w:rPr>
          <w:rStyle w:val="normaltextrun"/>
        </w:rPr>
      </w:pPr>
      <w:r w:rsidRPr="00AA3DEB">
        <w:rPr>
          <w:rStyle w:val="normaltextrun"/>
          <w:b/>
          <w:bCs/>
          <w:u w:val="single"/>
        </w:rPr>
        <w:t xml:space="preserve">Sabbatical </w:t>
      </w:r>
      <w:r w:rsidR="00DB1F63">
        <w:rPr>
          <w:rStyle w:val="normaltextrun"/>
          <w:b/>
          <w:bCs/>
          <w:u w:val="single"/>
        </w:rPr>
        <w:t>a</w:t>
      </w:r>
      <w:r w:rsidRPr="00AA3DEB">
        <w:rPr>
          <w:rStyle w:val="normaltextrun"/>
          <w:b/>
          <w:bCs/>
          <w:u w:val="single"/>
        </w:rPr>
        <w:t>pplicants</w:t>
      </w:r>
      <w:r w:rsidR="000E2E7D" w:rsidRPr="00AA3DEB">
        <w:rPr>
          <w:rStyle w:val="normaltextrun"/>
          <w:b/>
          <w:bCs/>
        </w:rPr>
        <w:t xml:space="preserve">, please respond to the following questions: </w:t>
      </w:r>
    </w:p>
    <w:p w14:paraId="38882722" w14:textId="77777777" w:rsidR="000E2E7D" w:rsidRPr="00AA3DEB" w:rsidRDefault="001D3D66" w:rsidP="00EB59CC">
      <w:pPr>
        <w:pStyle w:val="paragraph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ind w:left="720"/>
        <w:textAlignment w:val="baseline"/>
        <w:rPr>
          <w:rStyle w:val="normaltextrun"/>
        </w:rPr>
      </w:pPr>
      <w:r w:rsidRPr="00AA3DEB">
        <w:rPr>
          <w:rStyle w:val="normaltextrun"/>
        </w:rPr>
        <w:t xml:space="preserve">Have you completed at least five years of service to the University in full-time, continuing term status?  </w:t>
      </w:r>
    </w:p>
    <w:p w14:paraId="722D8899" w14:textId="0741B57D" w:rsidR="00F506DE" w:rsidRPr="00AA3DEB" w:rsidRDefault="001D3D66" w:rsidP="6D2322EE">
      <w:pPr>
        <w:pStyle w:val="paragraph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ind w:left="720"/>
        <w:textAlignment w:val="baseline"/>
        <w:rPr>
          <w:rStyle w:val="normaltextrun"/>
        </w:rPr>
      </w:pPr>
      <w:r w:rsidRPr="31823FA6">
        <w:rPr>
          <w:rStyle w:val="normaltextrun"/>
        </w:rPr>
        <w:t>If applicable, what is the academic year of your last sabbatical?</w:t>
      </w:r>
    </w:p>
    <w:p w14:paraId="055D4AEA" w14:textId="0BF0981A" w:rsidR="00F506DE" w:rsidRDefault="00F506DE" w:rsidP="00E979A2">
      <w:pPr>
        <w:pStyle w:val="paragraph"/>
        <w:shd w:val="clear" w:color="auto" w:fill="FFFFFF" w:themeFill="background1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2807C409" w14:textId="77777777" w:rsidR="00DB1F63" w:rsidRPr="00AA3DEB" w:rsidRDefault="00DB1F63" w:rsidP="00E979A2">
      <w:pPr>
        <w:pStyle w:val="paragraph"/>
        <w:shd w:val="clear" w:color="auto" w:fill="FFFFFF" w:themeFill="background1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4A1AC41F" w14:textId="7E7079D4" w:rsidR="004076A5" w:rsidRPr="00AA3DEB" w:rsidRDefault="001D3D66" w:rsidP="005472B4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beforeAutospacing="0" w:after="0" w:afterAutospacing="0"/>
        <w:textAlignment w:val="baseline"/>
        <w:rPr>
          <w:rStyle w:val="eop"/>
        </w:rPr>
      </w:pPr>
      <w:r w:rsidRPr="00AA3DEB">
        <w:rPr>
          <w:rStyle w:val="eop"/>
        </w:rPr>
        <w:t> </w:t>
      </w:r>
      <w:r w:rsidR="004076A5" w:rsidRPr="00AA3DEB">
        <w:rPr>
          <w:rStyle w:val="normaltextrun"/>
          <w:b/>
          <w:bCs/>
        </w:rPr>
        <w:t xml:space="preserve">Short Answer Responses </w:t>
      </w:r>
      <w:r w:rsidR="004076A5" w:rsidRPr="00AA3DEB">
        <w:rPr>
          <w:rStyle w:val="eop"/>
        </w:rPr>
        <w:t> </w:t>
      </w:r>
    </w:p>
    <w:p w14:paraId="79DB82CC" w14:textId="77777777" w:rsidR="004076A5" w:rsidRPr="00AA3DEB" w:rsidRDefault="00E031CB" w:rsidP="004076A5">
      <w:pPr>
        <w:pStyle w:val="paragraph"/>
        <w:spacing w:before="0" w:beforeAutospacing="0" w:after="0" w:afterAutospacing="0"/>
        <w:textAlignment w:val="baseline"/>
      </w:pPr>
      <w:r w:rsidRPr="00AA3DEB">
        <w:rPr>
          <w:rStyle w:val="eop"/>
        </w:rPr>
        <w:t> </w:t>
      </w:r>
    </w:p>
    <w:p w14:paraId="459817F0" w14:textId="76BA4C5D" w:rsidR="00E031CB" w:rsidRPr="00AA3DEB" w:rsidRDefault="00E031CB" w:rsidP="004076A5">
      <w:pPr>
        <w:pStyle w:val="paragraph"/>
        <w:spacing w:before="0" w:beforeAutospacing="0" w:after="0" w:afterAutospacing="0"/>
        <w:textAlignment w:val="baseline"/>
      </w:pPr>
      <w:r w:rsidRPr="00AA3DEB">
        <w:rPr>
          <w:rStyle w:val="normaltextrun"/>
        </w:rPr>
        <w:t xml:space="preserve">Please respond to the following prompts, numbered and in order. Word count limits are not applied to specific sections to allow for greater flexibility in crafting a persuasive proposal. However, your total written response to </w:t>
      </w:r>
      <w:r w:rsidR="00274807" w:rsidRPr="00AA3DEB">
        <w:rPr>
          <w:rStyle w:val="normaltextrun"/>
        </w:rPr>
        <w:t>the following</w:t>
      </w:r>
      <w:r w:rsidRPr="00AA3DEB">
        <w:rPr>
          <w:rStyle w:val="normaltextrun"/>
        </w:rPr>
        <w:t xml:space="preserve"> six prompts may not exceed </w:t>
      </w:r>
      <w:r w:rsidRPr="00AA3DEB">
        <w:rPr>
          <w:rStyle w:val="normaltextrun"/>
          <w:u w:val="single"/>
        </w:rPr>
        <w:t>1500 words</w:t>
      </w:r>
      <w:r w:rsidR="004076A5" w:rsidRPr="00AA3DEB">
        <w:rPr>
          <w:rStyle w:val="normaltextrun"/>
        </w:rPr>
        <w:t xml:space="preserve">. </w:t>
      </w:r>
    </w:p>
    <w:p w14:paraId="2DD29696" w14:textId="77777777" w:rsidR="004076A5" w:rsidRPr="00AA3DEB" w:rsidRDefault="00E031CB" w:rsidP="004076A5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AA3DEB">
        <w:rPr>
          <w:rStyle w:val="eop"/>
        </w:rPr>
        <w:t> </w:t>
      </w:r>
    </w:p>
    <w:p w14:paraId="0489DBF2" w14:textId="77777777" w:rsidR="004076A5" w:rsidRPr="00AA3DEB" w:rsidRDefault="00E031CB" w:rsidP="00EB59CC">
      <w:pPr>
        <w:pStyle w:val="paragraph"/>
        <w:numPr>
          <w:ilvl w:val="0"/>
          <w:numId w:val="6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</w:pPr>
      <w:r w:rsidRPr="00AA3DEB">
        <w:rPr>
          <w:rStyle w:val="normaltextrun"/>
          <w:b/>
          <w:bCs/>
        </w:rPr>
        <w:t>History and Current State of the Project</w:t>
      </w:r>
      <w:r w:rsidRPr="00AA3DEB">
        <w:rPr>
          <w:rStyle w:val="normaltextrun"/>
        </w:rPr>
        <w:t xml:space="preserve"> – Describe the history and current state of the proposed work. Explain how the current proposal fits into or stems from an ongoing research and/or development agenda. If the proposed work takes your current research and/or development agenda in a new or different direction, explain clearly why. </w:t>
      </w:r>
      <w:r w:rsidRPr="00AA3DEB">
        <w:rPr>
          <w:rStyle w:val="scxw229785676"/>
        </w:rPr>
        <w:t> </w:t>
      </w:r>
    </w:p>
    <w:p w14:paraId="7A39CCFC" w14:textId="77777777" w:rsidR="004076A5" w:rsidRPr="00AA3DEB" w:rsidRDefault="004076A5" w:rsidP="00EB59CC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468F8BCD" w14:textId="3BC981F6" w:rsidR="00E031CB" w:rsidRPr="007A5F4F" w:rsidRDefault="00E031CB" w:rsidP="62026796">
      <w:pPr>
        <w:pStyle w:val="paragraph"/>
        <w:numPr>
          <w:ilvl w:val="0"/>
          <w:numId w:val="6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</w:pPr>
      <w:r w:rsidRPr="007A5F4F">
        <w:rPr>
          <w:rStyle w:val="normaltextrun"/>
          <w:b/>
          <w:bCs/>
        </w:rPr>
        <w:t>Timeline and Outcomes</w:t>
      </w:r>
      <w:r w:rsidRPr="007A5F4F">
        <w:rPr>
          <w:rStyle w:val="normaltextrun"/>
        </w:rPr>
        <w:t xml:space="preserve"> – Describe the timeline and projected outcomes </w:t>
      </w:r>
      <w:r w:rsidR="0084644D" w:rsidRPr="007A5F4F">
        <w:rPr>
          <w:rStyle w:val="normaltextrun"/>
        </w:rPr>
        <w:t xml:space="preserve">with specific and measurable milestones </w:t>
      </w:r>
      <w:r w:rsidRPr="007A5F4F">
        <w:rPr>
          <w:rStyle w:val="normaltextrun"/>
        </w:rPr>
        <w:t xml:space="preserve">of your proposed work. Explain how you see your work unfolding and its projected results. If your work requires </w:t>
      </w:r>
      <w:r w:rsidR="72993794" w:rsidRPr="007A5F4F">
        <w:rPr>
          <w:rStyle w:val="normaltextrun"/>
        </w:rPr>
        <w:t>appr</w:t>
      </w:r>
      <w:r w:rsidRPr="007A5F4F">
        <w:rPr>
          <w:rStyle w:val="normaltextrun"/>
        </w:rPr>
        <w:t>o</w:t>
      </w:r>
      <w:r w:rsidR="534ED6CA" w:rsidRPr="007A5F4F">
        <w:rPr>
          <w:rStyle w:val="normaltextrun"/>
        </w:rPr>
        <w:t>val</w:t>
      </w:r>
      <w:r w:rsidRPr="007A5F4F">
        <w:rPr>
          <w:rStyle w:val="normaltextrun"/>
        </w:rPr>
        <w:t xml:space="preserve"> from Elon’s Institutional Review Board, include the date approved or expected approval date. </w:t>
      </w:r>
      <w:r w:rsidRPr="007A5F4F">
        <w:rPr>
          <w:rStyle w:val="eop"/>
        </w:rPr>
        <w:t> </w:t>
      </w:r>
    </w:p>
    <w:p w14:paraId="7A8A3E8F" w14:textId="77777777" w:rsidR="004076A5" w:rsidRPr="00AA3DEB" w:rsidRDefault="004076A5" w:rsidP="00EB59CC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29C8F60E" w14:textId="77777777" w:rsidR="004076A5" w:rsidRPr="00AA3DEB" w:rsidRDefault="00E031CB" w:rsidP="6D2322EE">
      <w:pPr>
        <w:pStyle w:val="paragraph"/>
        <w:numPr>
          <w:ilvl w:val="0"/>
          <w:numId w:val="8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  <w:rPr>
          <w:rStyle w:val="eop"/>
        </w:rPr>
      </w:pPr>
      <w:r w:rsidRPr="6D2322EE">
        <w:rPr>
          <w:rStyle w:val="normaltextrun"/>
          <w:b/>
          <w:bCs/>
        </w:rPr>
        <w:t>Assessment of Success</w:t>
      </w:r>
      <w:r w:rsidRPr="6D2322EE">
        <w:rPr>
          <w:rStyle w:val="normaltextrun"/>
        </w:rPr>
        <w:t xml:space="preserve"> – Identify how you will measure the success of your project, incrementally throughout the duration of your project and/or at the culmination of your project.</w:t>
      </w:r>
      <w:r w:rsidRPr="6D2322EE">
        <w:rPr>
          <w:rStyle w:val="scxw229785676"/>
        </w:rPr>
        <w:t> </w:t>
      </w:r>
      <w:r>
        <w:br/>
      </w:r>
    </w:p>
    <w:p w14:paraId="06855735" w14:textId="1C4C0EFA" w:rsidR="004076A5" w:rsidRPr="00AA3DEB" w:rsidRDefault="00E031CB" w:rsidP="7A25BDB2">
      <w:pPr>
        <w:pStyle w:val="paragraph"/>
        <w:numPr>
          <w:ilvl w:val="0"/>
          <w:numId w:val="8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  <w:rPr>
          <w:rStyle w:val="eop"/>
        </w:rPr>
      </w:pPr>
      <w:r w:rsidRPr="31823FA6">
        <w:rPr>
          <w:rStyle w:val="normaltextrun"/>
          <w:b/>
          <w:bCs/>
        </w:rPr>
        <w:t>Record of Achievement</w:t>
      </w:r>
      <w:r w:rsidRPr="31823FA6">
        <w:rPr>
          <w:rStyle w:val="normaltextrun"/>
        </w:rPr>
        <w:t xml:space="preserve"> – </w:t>
      </w:r>
      <w:r w:rsidR="00F4644A" w:rsidRPr="31823FA6">
        <w:rPr>
          <w:rStyle w:val="normaltextrun"/>
        </w:rPr>
        <w:t>Describe your record of success and achievement as it pertains to this proposal. What evidence do you have to date that supports your ability to achieve the goals, objectives, and/or projected outcomes of this work, including – but not limited to – past funding, publications, performances, achievements, or accolades, etc., related to this project</w:t>
      </w:r>
      <w:r w:rsidR="00F4644A" w:rsidRPr="31823FA6">
        <w:rPr>
          <w:rStyle w:val="normaltextrun"/>
          <w:i/>
          <w:iCs/>
        </w:rPr>
        <w:t>? If you are applying for a full-year, full-pay sabbatical, this response should outline your record of achievement for the past six years</w:t>
      </w:r>
      <w:r w:rsidR="00D306B3">
        <w:rPr>
          <w:rStyle w:val="normaltextrun"/>
          <w:i/>
          <w:iCs/>
        </w:rPr>
        <w:t>.</w:t>
      </w:r>
      <w:r>
        <w:br/>
      </w:r>
    </w:p>
    <w:p w14:paraId="2F4CDAD1" w14:textId="77777777" w:rsidR="004076A5" w:rsidRPr="00AA3DEB" w:rsidRDefault="004076A5" w:rsidP="6D2322EE">
      <w:pPr>
        <w:pStyle w:val="paragraph"/>
        <w:numPr>
          <w:ilvl w:val="0"/>
          <w:numId w:val="8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</w:pPr>
      <w:r w:rsidRPr="31823FA6">
        <w:rPr>
          <w:rStyle w:val="normaltextrun"/>
          <w:b/>
          <w:bCs/>
        </w:rPr>
        <w:t>Benefits</w:t>
      </w:r>
      <w:r w:rsidRPr="31823FA6">
        <w:rPr>
          <w:rStyle w:val="normaltextrun"/>
        </w:rPr>
        <w:t xml:space="preserve"> – </w:t>
      </w:r>
      <w:r w:rsidR="00E031CB" w:rsidRPr="31823FA6">
        <w:rPr>
          <w:rStyle w:val="normaltextrun"/>
        </w:rPr>
        <w:t>Explain how your work may benefit any one or combination of the following: your own development as a teacher-scholar, your discipline, Elon University, and/or the public good. </w:t>
      </w:r>
      <w:r w:rsidR="00E031CB" w:rsidRPr="31823FA6">
        <w:rPr>
          <w:rStyle w:val="eop"/>
        </w:rPr>
        <w:t> </w:t>
      </w:r>
    </w:p>
    <w:p w14:paraId="0B8B404A" w14:textId="77777777" w:rsidR="004076A5" w:rsidRPr="00AA3DEB" w:rsidRDefault="004076A5" w:rsidP="00EB59CC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22D3E2DD" w14:textId="77777777" w:rsidR="004076A5" w:rsidRPr="00AA3DEB" w:rsidRDefault="00E031CB" w:rsidP="00EB59CC">
      <w:pPr>
        <w:pStyle w:val="paragraph"/>
        <w:numPr>
          <w:ilvl w:val="0"/>
          <w:numId w:val="8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</w:pPr>
      <w:r w:rsidRPr="00AA3DEB">
        <w:rPr>
          <w:rStyle w:val="normaltextrun"/>
          <w:b/>
          <w:bCs/>
        </w:rPr>
        <w:t>Previous or additional support</w:t>
      </w:r>
      <w:r w:rsidRPr="00AA3DEB">
        <w:rPr>
          <w:rStyle w:val="normaltextrun"/>
        </w:rPr>
        <w:t xml:space="preserve"> – If you have received and/or applied for any additional support for </w:t>
      </w:r>
      <w:r w:rsidR="004076A5" w:rsidRPr="00AA3DEB">
        <w:rPr>
          <w:rStyle w:val="normaltextrun"/>
        </w:rPr>
        <w:t>the</w:t>
      </w:r>
      <w:r w:rsidRPr="00AA3DEB">
        <w:rPr>
          <w:rStyle w:val="normaltextrun"/>
        </w:rPr>
        <w:t xml:space="preserve"> proposed work, please briefly describe the length and nature of the support.</w:t>
      </w:r>
      <w:r w:rsidRPr="00AA3DEB">
        <w:rPr>
          <w:rStyle w:val="eop"/>
        </w:rPr>
        <w:t> </w:t>
      </w:r>
    </w:p>
    <w:p w14:paraId="35B2FB7F" w14:textId="77777777" w:rsidR="004076A5" w:rsidRPr="00AA3DEB" w:rsidRDefault="004076A5" w:rsidP="00EB59CC">
      <w:pPr>
        <w:pStyle w:val="ListParagraph"/>
        <w:spacing w:after="0" w:line="240" w:lineRule="auto"/>
        <w:ind w:left="360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18E6A8FE" w14:textId="12B112E0" w:rsidR="00E031CB" w:rsidRPr="00AA3DEB" w:rsidRDefault="00E031CB" w:rsidP="00EB59CC">
      <w:pPr>
        <w:pStyle w:val="paragraph"/>
        <w:numPr>
          <w:ilvl w:val="0"/>
          <w:numId w:val="8"/>
        </w:numPr>
        <w:tabs>
          <w:tab w:val="clear" w:pos="720"/>
          <w:tab w:val="num" w:pos="360"/>
        </w:tabs>
        <w:spacing w:before="0" w:beforeAutospacing="0" w:after="0" w:afterAutospacing="0"/>
        <w:ind w:left="360"/>
        <w:textAlignment w:val="baseline"/>
      </w:pPr>
      <w:r w:rsidRPr="00AA3DEB">
        <w:rPr>
          <w:rStyle w:val="normaltextrun"/>
          <w:b/>
          <w:bCs/>
        </w:rPr>
        <w:t>Word count</w:t>
      </w:r>
      <w:r w:rsidRPr="00AA3DEB">
        <w:rPr>
          <w:rStyle w:val="normaltextrun"/>
        </w:rPr>
        <w:t xml:space="preserve"> – Please indicate the total number of words in your </w:t>
      </w:r>
      <w:r w:rsidR="00B35103" w:rsidRPr="00AA3DEB">
        <w:rPr>
          <w:rStyle w:val="normaltextrun"/>
        </w:rPr>
        <w:t>short answer responses</w:t>
      </w:r>
      <w:r w:rsidRPr="00AA3DEB">
        <w:rPr>
          <w:rStyle w:val="normaltextrun"/>
        </w:rPr>
        <w:t>, (in Word, the word count function is under “Tools”).</w:t>
      </w:r>
      <w:r w:rsidRPr="00AA3DEB">
        <w:rPr>
          <w:rStyle w:val="eop"/>
        </w:rPr>
        <w:t> </w:t>
      </w:r>
    </w:p>
    <w:p w14:paraId="63EDEA8B" w14:textId="77777777" w:rsidR="00E031CB" w:rsidRPr="00AA3DEB" w:rsidRDefault="00E031CB" w:rsidP="00E031CB">
      <w:pPr>
        <w:pStyle w:val="paragraph"/>
        <w:spacing w:before="0" w:beforeAutospacing="0" w:after="0" w:afterAutospacing="0"/>
        <w:textAlignment w:val="baseline"/>
      </w:pPr>
      <w:r w:rsidRPr="00AA3DEB">
        <w:rPr>
          <w:rStyle w:val="eop"/>
        </w:rPr>
        <w:t> </w:t>
      </w:r>
    </w:p>
    <w:p w14:paraId="394BC145" w14:textId="1CE0F071" w:rsidR="00E031CB" w:rsidRPr="00AA3DEB" w:rsidRDefault="00E031CB" w:rsidP="00E031CB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</w:rPr>
      </w:pPr>
      <w:r w:rsidRPr="00AA3DEB">
        <w:rPr>
          <w:rStyle w:val="eop"/>
          <w:b/>
          <w:bCs/>
        </w:rPr>
        <w:t> </w:t>
      </w:r>
    </w:p>
    <w:p w14:paraId="7C74DB37" w14:textId="1CB69194" w:rsidR="00A536D1" w:rsidRPr="00AA3DEB" w:rsidRDefault="00A536D1" w:rsidP="00A536D1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beforeAutospacing="0" w:after="0" w:afterAutospacing="0"/>
        <w:textAlignment w:val="baseline"/>
        <w:rPr>
          <w:b/>
          <w:bCs/>
        </w:rPr>
      </w:pPr>
      <w:r w:rsidRPr="00AA3DEB">
        <w:rPr>
          <w:rStyle w:val="eop"/>
          <w:b/>
          <w:bCs/>
        </w:rPr>
        <w:t xml:space="preserve">Financial Assistance </w:t>
      </w:r>
    </w:p>
    <w:p w14:paraId="1F25D611" w14:textId="751EFC31" w:rsidR="00833645" w:rsidRPr="00AA3DEB" w:rsidRDefault="00E031CB" w:rsidP="00E031CB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AA3DEB">
        <w:rPr>
          <w:rStyle w:val="eop"/>
        </w:rPr>
        <w:t> </w:t>
      </w:r>
    </w:p>
    <w:p w14:paraId="37EE694C" w14:textId="769045D8" w:rsidR="00A155AC" w:rsidRPr="00AA3DEB" w:rsidRDefault="00A155AC" w:rsidP="00A155AC">
      <w:pPr>
        <w:pStyle w:val="paragraph"/>
        <w:spacing w:before="0" w:beforeAutospacing="0" w:after="0" w:afterAutospacing="0"/>
        <w:textAlignment w:val="baseline"/>
      </w:pPr>
      <w:r w:rsidRPr="00AA3DEB">
        <w:t>Financial assistance is money awarded above and beyond regular pay or stipends in support of</w:t>
      </w:r>
    </w:p>
    <w:p w14:paraId="0CF799D3" w14:textId="57976482" w:rsidR="00772243" w:rsidRPr="007A5F4F" w:rsidRDefault="00F8555D" w:rsidP="5D002064">
      <w:pPr>
        <w:pStyle w:val="paragraph"/>
        <w:spacing w:before="0" w:beforeAutospacing="0" w:after="0" w:afterAutospacing="0"/>
        <w:textAlignment w:val="baseline"/>
        <w:rPr>
          <w:b/>
          <w:bCs/>
        </w:rPr>
      </w:pPr>
      <w:r>
        <w:t xml:space="preserve">a </w:t>
      </w:r>
      <w:r w:rsidR="00A155AC">
        <w:t xml:space="preserve">variety of expenses associated with research and development activities. Please see the Faculty Handbook (Section U27F in Grants Awarded by the Faculty Research and Development Committee) for guidance </w:t>
      </w:r>
      <w:r w:rsidR="00A155AC" w:rsidRPr="007A5F4F">
        <w:t xml:space="preserve">on the types of expenses that can be included in </w:t>
      </w:r>
      <w:r w:rsidR="0063630A" w:rsidRPr="007A5F4F">
        <w:t xml:space="preserve">FR&amp;D </w:t>
      </w:r>
      <w:r w:rsidR="004D0276" w:rsidRPr="007A5F4F">
        <w:t>financial assistance reques</w:t>
      </w:r>
      <w:r w:rsidR="00A155AC" w:rsidRPr="007A5F4F">
        <w:t>ts.</w:t>
      </w:r>
      <w:r w:rsidR="00772243" w:rsidRPr="007A5F4F">
        <w:t xml:space="preserve"> </w:t>
      </w:r>
      <w:r w:rsidR="005B484B" w:rsidRPr="007A5F4F">
        <w:rPr>
          <w:b/>
          <w:bCs/>
        </w:rPr>
        <w:t xml:space="preserve">Please use the following table to format your budget request. </w:t>
      </w:r>
      <w:r w:rsidR="1362892A" w:rsidRPr="007A5F4F">
        <w:rPr>
          <w:b/>
          <w:bCs/>
        </w:rPr>
        <w:t>Add additional rows</w:t>
      </w:r>
      <w:r w:rsidRPr="007A5F4F">
        <w:rPr>
          <w:b/>
          <w:bCs/>
        </w:rPr>
        <w:t>,</w:t>
      </w:r>
      <w:r w:rsidR="1362892A" w:rsidRPr="007A5F4F">
        <w:rPr>
          <w:b/>
          <w:bCs/>
        </w:rPr>
        <w:t xml:space="preserve"> as needed. </w:t>
      </w:r>
      <w:r w:rsidR="00657342" w:rsidRPr="007A5F4F">
        <w:rPr>
          <w:b/>
          <w:bCs/>
        </w:rPr>
        <w:t>Ensure that all items listed in the budget are justified to the relevance of the project.</w:t>
      </w:r>
    </w:p>
    <w:p w14:paraId="5EABAB1A" w14:textId="706FF0B2" w:rsidR="00E031CB" w:rsidRPr="007A5F4F" w:rsidRDefault="00E031CB" w:rsidP="00E031CB">
      <w:pPr>
        <w:pStyle w:val="paragraph"/>
        <w:spacing w:before="0" w:beforeAutospacing="0" w:after="0" w:afterAutospacing="0"/>
        <w:textAlignment w:val="baseline"/>
      </w:pPr>
    </w:p>
    <w:tbl>
      <w:tblPr>
        <w:tblStyle w:val="TableGridLight"/>
        <w:tblW w:w="10079" w:type="dxa"/>
        <w:tblInd w:w="0" w:type="dxa"/>
        <w:tblLook w:val="04A0" w:firstRow="1" w:lastRow="0" w:firstColumn="1" w:lastColumn="0" w:noHBand="0" w:noVBand="1"/>
      </w:tblPr>
      <w:tblGrid>
        <w:gridCol w:w="1384"/>
        <w:gridCol w:w="1714"/>
        <w:gridCol w:w="2434"/>
        <w:gridCol w:w="2434"/>
        <w:gridCol w:w="2113"/>
      </w:tblGrid>
      <w:tr w:rsidR="00366461" w:rsidRPr="007A5F4F" w14:paraId="099FA069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891128" w14:textId="77777777" w:rsidR="00366461" w:rsidRPr="007A5F4F" w:rsidRDefault="00366461" w:rsidP="005B484B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Times New Roman" w:hAnsi="Times New Roman"/>
                <w:b/>
                <w:szCs w:val="24"/>
              </w:rPr>
            </w:pPr>
            <w:r w:rsidRPr="007A5F4F">
              <w:rPr>
                <w:rFonts w:ascii="Times New Roman" w:hAnsi="Times New Roman"/>
                <w:b/>
                <w:szCs w:val="24"/>
              </w:rPr>
              <w:lastRenderedPageBreak/>
              <w:t>Item name</w:t>
            </w: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640C43" w14:textId="77777777" w:rsidR="00366461" w:rsidRPr="007A5F4F" w:rsidRDefault="00366461" w:rsidP="005B484B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Times New Roman" w:hAnsi="Times New Roman"/>
                <w:b/>
                <w:szCs w:val="24"/>
              </w:rPr>
            </w:pPr>
            <w:r w:rsidRPr="007A5F4F">
              <w:rPr>
                <w:rFonts w:ascii="Times New Roman" w:hAnsi="Times New Roman"/>
                <w:b/>
                <w:szCs w:val="24"/>
              </w:rPr>
              <w:t>Description of item</w:t>
            </w: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D0DA1B" w14:textId="5BB5C97E" w:rsidR="00366461" w:rsidRPr="007A5F4F" w:rsidRDefault="00366461" w:rsidP="6D2322EE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Times New Roman" w:hAnsi="Times New Roman"/>
                <w:b/>
                <w:bCs/>
              </w:rPr>
            </w:pPr>
            <w:r w:rsidRPr="007A5F4F">
              <w:rPr>
                <w:rFonts w:ascii="Times New Roman" w:hAnsi="Times New Roman"/>
                <w:b/>
                <w:bCs/>
              </w:rPr>
              <w:t>Link or source for expense (when possible, please include a vendor link)</w:t>
            </w: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2E154AE" w14:textId="02067C07" w:rsidR="00366461" w:rsidRPr="007A5F4F" w:rsidRDefault="00366461" w:rsidP="6D2322EE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Times New Roman" w:hAnsi="Times New Roman"/>
                <w:b/>
                <w:bCs/>
              </w:rPr>
            </w:pPr>
            <w:r w:rsidRPr="007A5F4F">
              <w:rPr>
                <w:rFonts w:ascii="Times New Roman" w:hAnsi="Times New Roman"/>
                <w:b/>
                <w:bCs/>
              </w:rPr>
              <w:t>Relevance to Project</w:t>
            </w:r>
          </w:p>
          <w:p w14:paraId="2385D547" w14:textId="0D50B221" w:rsidR="00366461" w:rsidRPr="007A5F4F" w:rsidRDefault="4AC23B23" w:rsidP="0CEB7E12">
            <w:pPr>
              <w:pStyle w:val="atacc-info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Times New Roman" w:hAnsi="Times New Roman"/>
              </w:rPr>
            </w:pPr>
            <w:r w:rsidRPr="007A5F4F">
              <w:rPr>
                <w:rFonts w:ascii="Times New Roman" w:hAnsi="Times New Roman"/>
              </w:rPr>
              <w:t xml:space="preserve">Explain the relevance of the requested expense.  </w:t>
            </w: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053CB00" w14:textId="32DB60F1" w:rsidR="00366461" w:rsidRPr="007A5F4F" w:rsidRDefault="00366461" w:rsidP="31823FA6">
            <w:pPr>
              <w:pStyle w:val="atacc-info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jc w:val="center"/>
              <w:rPr>
                <w:rFonts w:ascii="Times New Roman" w:hAnsi="Times New Roman"/>
                <w:b/>
                <w:bCs/>
              </w:rPr>
            </w:pPr>
            <w:r w:rsidRPr="007A5F4F">
              <w:rPr>
                <w:rFonts w:ascii="Times New Roman" w:hAnsi="Times New Roman"/>
                <w:b/>
                <w:bCs/>
              </w:rPr>
              <w:t>Cost</w:t>
            </w:r>
          </w:p>
        </w:tc>
      </w:tr>
      <w:tr w:rsidR="00366461" w:rsidRPr="007A5F4F" w14:paraId="5F2D997A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2B0FA3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3D448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9591A4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D79D79" w14:textId="6106591D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C0DEBD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  <w:tr w:rsidR="00366461" w:rsidRPr="007A5F4F" w14:paraId="4451FB12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66A396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9E662B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F2B5B4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2B89D7" w14:textId="79D2CC40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53F7B1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  <w:tr w:rsidR="00366461" w:rsidRPr="007A5F4F" w14:paraId="22D76859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7866F0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11CC85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5209AC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CDA960" w14:textId="5EF12CD6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E7ACA8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  <w:tr w:rsidR="00366461" w:rsidRPr="007A5F4F" w14:paraId="11D39BEC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B83AB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E71A2E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5E1B3C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255C93" w14:textId="0624B5C6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5D4959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  <w:tr w:rsidR="00366461" w:rsidRPr="007A5F4F" w14:paraId="7AE60ADF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F1E344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A89121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C8F39" w14:textId="777777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B3CB23" w14:textId="007B7FA5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84EF89" w14:textId="78D6BD77" w:rsidR="00366461" w:rsidRPr="007A5F4F" w:rsidRDefault="00366461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  <w:tr w:rsidR="00BA408C" w:rsidRPr="007A5F4F" w14:paraId="0DE7F357" w14:textId="77777777" w:rsidTr="0CEB7E12">
        <w:trPr>
          <w:trHeight w:val="300"/>
        </w:trPr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97184D" w14:textId="77777777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17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8C0509" w14:textId="77777777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A9F38D" w14:textId="77777777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F1346C" w14:textId="77777777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750905" w14:textId="77777777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  <w:tr w:rsidR="00BA408C" w:rsidRPr="007A5F4F" w14:paraId="43CA4E68" w14:textId="77777777" w:rsidTr="0CEB7E12">
        <w:trPr>
          <w:trHeight w:val="300"/>
        </w:trPr>
        <w:tc>
          <w:tcPr>
            <w:tcW w:w="796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1A0596" w14:textId="0EC454F8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b/>
                <w:bCs/>
                <w:szCs w:val="24"/>
              </w:rPr>
            </w:pPr>
            <w:r w:rsidRPr="007A5F4F">
              <w:rPr>
                <w:rFonts w:ascii="Times New Roman" w:hAnsi="Times New Roman"/>
                <w:b/>
                <w:bCs/>
                <w:szCs w:val="24"/>
              </w:rPr>
              <w:t xml:space="preserve">                                                                                                                       Total</w:t>
            </w:r>
          </w:p>
        </w:tc>
        <w:tc>
          <w:tcPr>
            <w:tcW w:w="21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5541CE" w14:textId="77777777" w:rsidR="00BA408C" w:rsidRPr="007A5F4F" w:rsidRDefault="00BA408C">
            <w:pPr>
              <w:pStyle w:val="atacc-inf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imes New Roman" w:hAnsi="Times New Roman"/>
                <w:szCs w:val="24"/>
              </w:rPr>
            </w:pPr>
          </w:p>
        </w:tc>
      </w:tr>
    </w:tbl>
    <w:p w14:paraId="4E1867CD" w14:textId="7F970591" w:rsidR="00933A59" w:rsidRPr="007A5F4F" w:rsidRDefault="00933A59" w:rsidP="5D00206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7D74D37F" w14:textId="77777777" w:rsidR="00E031CB" w:rsidRPr="007A5F4F" w:rsidRDefault="00E031CB" w:rsidP="00E031CB">
      <w:pPr>
        <w:pStyle w:val="paragraph"/>
        <w:spacing w:before="0" w:beforeAutospacing="0" w:after="0" w:afterAutospacing="0"/>
        <w:ind w:left="720"/>
        <w:textAlignment w:val="baseline"/>
      </w:pPr>
      <w:r w:rsidRPr="007A5F4F">
        <w:rPr>
          <w:rStyle w:val="eop"/>
        </w:rPr>
        <w:t> </w:t>
      </w:r>
    </w:p>
    <w:p w14:paraId="05E29B7D" w14:textId="18828359" w:rsidR="00E031CB" w:rsidRPr="007A5F4F" w:rsidRDefault="00785E6A" w:rsidP="00E031CB">
      <w:pPr>
        <w:pStyle w:val="paragraph"/>
        <w:shd w:val="clear" w:color="auto" w:fill="BFBFBF"/>
        <w:spacing w:before="0" w:beforeAutospacing="0" w:after="0" w:afterAutospacing="0"/>
        <w:textAlignment w:val="baseline"/>
      </w:pPr>
      <w:r w:rsidRPr="007A5F4F">
        <w:rPr>
          <w:rStyle w:val="normaltextrun"/>
          <w:b/>
          <w:bCs/>
        </w:rPr>
        <w:t>F</w:t>
      </w:r>
      <w:r w:rsidR="00E031CB" w:rsidRPr="007A5F4F">
        <w:rPr>
          <w:rStyle w:val="normaltextrun"/>
          <w:b/>
          <w:bCs/>
        </w:rPr>
        <w:t xml:space="preserve">ull-year/full-pay </w:t>
      </w:r>
      <w:r w:rsidRPr="007A5F4F">
        <w:rPr>
          <w:rStyle w:val="normaltextrun"/>
          <w:b/>
          <w:bCs/>
        </w:rPr>
        <w:t>S</w:t>
      </w:r>
      <w:r w:rsidR="00E031CB" w:rsidRPr="007A5F4F">
        <w:rPr>
          <w:rStyle w:val="normaltextrun"/>
          <w:b/>
          <w:bCs/>
        </w:rPr>
        <w:t>abbatical</w:t>
      </w:r>
      <w:r w:rsidR="00E031CB" w:rsidRPr="007A5F4F">
        <w:rPr>
          <w:rStyle w:val="eop"/>
        </w:rPr>
        <w:t> </w:t>
      </w:r>
    </w:p>
    <w:p w14:paraId="514ECAF8" w14:textId="77777777" w:rsidR="00785E6A" w:rsidRPr="007A5F4F" w:rsidRDefault="00785E6A" w:rsidP="00785E6A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</w:p>
    <w:p w14:paraId="66960012" w14:textId="1A947166" w:rsidR="00785E6A" w:rsidRPr="007A5F4F" w:rsidRDefault="00785E6A" w:rsidP="00785E6A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7A5F4F">
        <w:rPr>
          <w:rStyle w:val="normaltextrun"/>
        </w:rPr>
        <w:t xml:space="preserve">If you are not funded for a full-year/full-pay sabbatical, do you wish your proposal to be considered for a half-year/full-pay or full-year/half-pay sabbatical? </w:t>
      </w:r>
    </w:p>
    <w:p w14:paraId="23B5628F" w14:textId="77777777" w:rsidR="00785E6A" w:rsidRPr="007A5F4F" w:rsidRDefault="00785E6A" w:rsidP="00785E6A">
      <w:pPr>
        <w:pStyle w:val="paragraph"/>
        <w:shd w:val="clear" w:color="auto" w:fill="FFFFFF" w:themeFill="background1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799461A4" w14:textId="11897382" w:rsidR="004556D2" w:rsidRPr="007A5F4F" w:rsidRDefault="009C461A" w:rsidP="783AB8F0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</w:rPr>
      </w:pPr>
      <w:r w:rsidRPr="04765A0A">
        <w:rPr>
          <w:rStyle w:val="normaltextrun"/>
        </w:rPr>
        <w:t xml:space="preserve">If so, describe how you would modify your </w:t>
      </w:r>
      <w:r w:rsidR="002256AB" w:rsidRPr="04765A0A">
        <w:rPr>
          <w:rStyle w:val="normaltextrun"/>
        </w:rPr>
        <w:t>project,</w:t>
      </w:r>
      <w:r w:rsidRPr="04765A0A">
        <w:rPr>
          <w:rStyle w:val="normaltextrun"/>
        </w:rPr>
        <w:t xml:space="preserve"> </w:t>
      </w:r>
      <w:r w:rsidR="002256AB" w:rsidRPr="04765A0A">
        <w:rPr>
          <w:rStyle w:val="normaltextrun"/>
        </w:rPr>
        <w:t>especially the</w:t>
      </w:r>
      <w:r w:rsidRPr="04765A0A">
        <w:rPr>
          <w:rStyle w:val="normaltextrun"/>
        </w:rPr>
        <w:t xml:space="preserve"> </w:t>
      </w:r>
      <w:r w:rsidR="002256AB" w:rsidRPr="04765A0A">
        <w:rPr>
          <w:rStyle w:val="normaltextrun"/>
        </w:rPr>
        <w:t>T</w:t>
      </w:r>
      <w:r w:rsidRPr="04765A0A">
        <w:rPr>
          <w:rStyle w:val="normaltextrun"/>
        </w:rPr>
        <w:t xml:space="preserve">imeline and </w:t>
      </w:r>
      <w:r w:rsidR="002256AB" w:rsidRPr="04765A0A">
        <w:rPr>
          <w:rStyle w:val="normaltextrun"/>
        </w:rPr>
        <w:t>O</w:t>
      </w:r>
      <w:r w:rsidRPr="04765A0A">
        <w:rPr>
          <w:rStyle w:val="normaltextrun"/>
        </w:rPr>
        <w:t>utcome</w:t>
      </w:r>
      <w:r w:rsidR="002256AB" w:rsidRPr="04765A0A">
        <w:rPr>
          <w:rStyle w:val="normaltextrun"/>
        </w:rPr>
        <w:t>s</w:t>
      </w:r>
      <w:r w:rsidRPr="04765A0A">
        <w:rPr>
          <w:rStyle w:val="normaltextrun"/>
        </w:rPr>
        <w:t xml:space="preserve">, </w:t>
      </w:r>
      <w:r w:rsidR="002256AB" w:rsidRPr="04765A0A">
        <w:rPr>
          <w:rStyle w:val="normaltextrun"/>
        </w:rPr>
        <w:t>A</w:t>
      </w:r>
      <w:r w:rsidRPr="04765A0A">
        <w:rPr>
          <w:rStyle w:val="normaltextrun"/>
        </w:rPr>
        <w:t xml:space="preserve">ssessment of </w:t>
      </w:r>
      <w:r w:rsidR="002256AB" w:rsidRPr="04765A0A">
        <w:rPr>
          <w:rStyle w:val="normaltextrun"/>
        </w:rPr>
        <w:t>S</w:t>
      </w:r>
      <w:r w:rsidRPr="04765A0A">
        <w:rPr>
          <w:rStyle w:val="normaltextrun"/>
        </w:rPr>
        <w:t xml:space="preserve">uccess, </w:t>
      </w:r>
      <w:r w:rsidR="002256AB" w:rsidRPr="04765A0A">
        <w:rPr>
          <w:rStyle w:val="normaltextrun"/>
        </w:rPr>
        <w:t>and Financial Assistance (</w:t>
      </w:r>
      <w:r w:rsidRPr="04765A0A">
        <w:rPr>
          <w:rStyle w:val="normaltextrun"/>
        </w:rPr>
        <w:t>budget</w:t>
      </w:r>
      <w:r w:rsidR="002256AB" w:rsidRPr="04765A0A">
        <w:rPr>
          <w:rStyle w:val="normaltextrun"/>
        </w:rPr>
        <w:t>), if applicable</w:t>
      </w:r>
      <w:r w:rsidRPr="04765A0A">
        <w:rPr>
          <w:rStyle w:val="normaltextrun"/>
        </w:rPr>
        <w:t>. </w:t>
      </w:r>
      <w:r w:rsidR="002256AB" w:rsidRPr="04765A0A">
        <w:rPr>
          <w:rStyle w:val="normaltextrun"/>
        </w:rPr>
        <w:t>Please note that t</w:t>
      </w:r>
      <w:r w:rsidRPr="04765A0A">
        <w:rPr>
          <w:rStyle w:val="normaltextrun"/>
        </w:rPr>
        <w:t xml:space="preserve">his section is not included in the </w:t>
      </w:r>
      <w:r w:rsidR="002256AB" w:rsidRPr="04765A0A">
        <w:rPr>
          <w:rStyle w:val="normaltextrun"/>
        </w:rPr>
        <w:t>1,500-word</w:t>
      </w:r>
      <w:r w:rsidRPr="04765A0A">
        <w:rPr>
          <w:rStyle w:val="normaltextrun"/>
        </w:rPr>
        <w:t xml:space="preserve"> limit.</w:t>
      </w:r>
      <w:r w:rsidR="719F133F" w:rsidRPr="04765A0A">
        <w:rPr>
          <w:rStyle w:val="normaltextrun"/>
        </w:rPr>
        <w:t xml:space="preserve"> However, the description of all modifications to the project</w:t>
      </w:r>
      <w:r w:rsidR="00DC2D6E">
        <w:rPr>
          <w:rStyle w:val="normaltextrun"/>
        </w:rPr>
        <w:t xml:space="preserve"> should be limited</w:t>
      </w:r>
      <w:r w:rsidR="719F133F" w:rsidRPr="04765A0A">
        <w:rPr>
          <w:rStyle w:val="normaltextrun"/>
        </w:rPr>
        <w:t xml:space="preserve"> to 750 words.</w:t>
      </w:r>
    </w:p>
    <w:sectPr w:rsidR="004556D2" w:rsidRPr="007A5F4F" w:rsidSect="00DB1F63">
      <w:foot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A050E" w14:textId="77777777" w:rsidR="006F2471" w:rsidRDefault="006F2471" w:rsidP="00DB1F63">
      <w:pPr>
        <w:spacing w:after="0" w:line="240" w:lineRule="auto"/>
      </w:pPr>
      <w:r>
        <w:separator/>
      </w:r>
    </w:p>
  </w:endnote>
  <w:endnote w:type="continuationSeparator" w:id="0">
    <w:p w14:paraId="07347AAB" w14:textId="77777777" w:rsidR="006F2471" w:rsidRDefault="006F2471" w:rsidP="00DB1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610AC" w14:textId="0674EE13" w:rsidR="004D0276" w:rsidRDefault="004D0276" w:rsidP="004D027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DE8C8" w14:textId="77777777" w:rsidR="006F2471" w:rsidRDefault="006F2471" w:rsidP="00DB1F63">
      <w:pPr>
        <w:spacing w:after="0" w:line="240" w:lineRule="auto"/>
      </w:pPr>
      <w:r>
        <w:separator/>
      </w:r>
    </w:p>
  </w:footnote>
  <w:footnote w:type="continuationSeparator" w:id="0">
    <w:p w14:paraId="66A54388" w14:textId="77777777" w:rsidR="006F2471" w:rsidRDefault="006F2471" w:rsidP="00DB1F63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1724"/>
    <w:multiLevelType w:val="multilevel"/>
    <w:tmpl w:val="E9C6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45E84"/>
    <w:multiLevelType w:val="multilevel"/>
    <w:tmpl w:val="83002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7569C3"/>
    <w:multiLevelType w:val="hybridMultilevel"/>
    <w:tmpl w:val="775A3CE8"/>
    <w:lvl w:ilvl="0" w:tplc="88268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8E38BE"/>
    <w:multiLevelType w:val="multilevel"/>
    <w:tmpl w:val="2FC63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BB70F6"/>
    <w:multiLevelType w:val="hybridMultilevel"/>
    <w:tmpl w:val="F5623954"/>
    <w:lvl w:ilvl="0" w:tplc="95A20D48">
      <w:start w:val="202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E088F"/>
    <w:multiLevelType w:val="multilevel"/>
    <w:tmpl w:val="FAF8C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9F278C"/>
    <w:multiLevelType w:val="multilevel"/>
    <w:tmpl w:val="B1A47C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C60F82"/>
    <w:multiLevelType w:val="hybridMultilevel"/>
    <w:tmpl w:val="6F488A2E"/>
    <w:lvl w:ilvl="0" w:tplc="B7C0C7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D12A89"/>
    <w:multiLevelType w:val="hybridMultilevel"/>
    <w:tmpl w:val="5B6830DA"/>
    <w:lvl w:ilvl="0" w:tplc="AA68EE3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D33B2"/>
    <w:multiLevelType w:val="multilevel"/>
    <w:tmpl w:val="E5CA1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6273DC"/>
    <w:multiLevelType w:val="hybridMultilevel"/>
    <w:tmpl w:val="F17CD496"/>
    <w:lvl w:ilvl="0" w:tplc="85C8B8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953D40"/>
    <w:multiLevelType w:val="multilevel"/>
    <w:tmpl w:val="F85C91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57316D"/>
    <w:multiLevelType w:val="multilevel"/>
    <w:tmpl w:val="BD24916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191CCD"/>
    <w:multiLevelType w:val="multilevel"/>
    <w:tmpl w:val="4CA02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E56617"/>
    <w:multiLevelType w:val="multilevel"/>
    <w:tmpl w:val="BF3CD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787194"/>
    <w:multiLevelType w:val="multilevel"/>
    <w:tmpl w:val="2040BC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091365B"/>
    <w:multiLevelType w:val="multilevel"/>
    <w:tmpl w:val="E6668C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26161F"/>
    <w:multiLevelType w:val="multilevel"/>
    <w:tmpl w:val="A622094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E4A241E"/>
    <w:multiLevelType w:val="multilevel"/>
    <w:tmpl w:val="B3D69408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9" w15:restartNumberingAfterBreak="0">
    <w:nsid w:val="7E5303E3"/>
    <w:multiLevelType w:val="multilevel"/>
    <w:tmpl w:val="B46AED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1148657">
    <w:abstractNumId w:val="13"/>
  </w:num>
  <w:num w:numId="2" w16cid:durableId="1373112888">
    <w:abstractNumId w:val="18"/>
  </w:num>
  <w:num w:numId="3" w16cid:durableId="683095244">
    <w:abstractNumId w:val="16"/>
  </w:num>
  <w:num w:numId="4" w16cid:durableId="2092844640">
    <w:abstractNumId w:val="11"/>
  </w:num>
  <w:num w:numId="5" w16cid:durableId="1748964718">
    <w:abstractNumId w:val="1"/>
  </w:num>
  <w:num w:numId="6" w16cid:durableId="800728279">
    <w:abstractNumId w:val="14"/>
  </w:num>
  <w:num w:numId="7" w16cid:durableId="192424396">
    <w:abstractNumId w:val="19"/>
  </w:num>
  <w:num w:numId="8" w16cid:durableId="1810903634">
    <w:abstractNumId w:val="15"/>
  </w:num>
  <w:num w:numId="9" w16cid:durableId="1550874707">
    <w:abstractNumId w:val="6"/>
  </w:num>
  <w:num w:numId="10" w16cid:durableId="692413571">
    <w:abstractNumId w:val="12"/>
  </w:num>
  <w:num w:numId="11" w16cid:durableId="1523013565">
    <w:abstractNumId w:val="17"/>
  </w:num>
  <w:num w:numId="12" w16cid:durableId="749697121">
    <w:abstractNumId w:val="9"/>
  </w:num>
  <w:num w:numId="13" w16cid:durableId="1220824539">
    <w:abstractNumId w:val="5"/>
  </w:num>
  <w:num w:numId="14" w16cid:durableId="1779135327">
    <w:abstractNumId w:val="0"/>
  </w:num>
  <w:num w:numId="15" w16cid:durableId="1551965675">
    <w:abstractNumId w:val="3"/>
  </w:num>
  <w:num w:numId="16" w16cid:durableId="680544954">
    <w:abstractNumId w:val="8"/>
  </w:num>
  <w:num w:numId="17" w16cid:durableId="560753752">
    <w:abstractNumId w:val="7"/>
  </w:num>
  <w:num w:numId="18" w16cid:durableId="1510296797">
    <w:abstractNumId w:val="4"/>
  </w:num>
  <w:num w:numId="19" w16cid:durableId="1889682185">
    <w:abstractNumId w:val="10"/>
  </w:num>
  <w:num w:numId="20" w16cid:durableId="2033072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NTEFkubmxhZGFko6SsGpxcWZ+XkgBSa1AMVjFjosAAAA"/>
  </w:docVars>
  <w:rsids>
    <w:rsidRoot w:val="00E031CB"/>
    <w:rsid w:val="00036D73"/>
    <w:rsid w:val="00064E73"/>
    <w:rsid w:val="00066051"/>
    <w:rsid w:val="000A09B4"/>
    <w:rsid w:val="000C60B3"/>
    <w:rsid w:val="000E2E7D"/>
    <w:rsid w:val="00100851"/>
    <w:rsid w:val="00111331"/>
    <w:rsid w:val="0012799A"/>
    <w:rsid w:val="0013512C"/>
    <w:rsid w:val="001463DF"/>
    <w:rsid w:val="0015515D"/>
    <w:rsid w:val="001702E3"/>
    <w:rsid w:val="00181EE7"/>
    <w:rsid w:val="001D3D66"/>
    <w:rsid w:val="001F39CB"/>
    <w:rsid w:val="00225292"/>
    <w:rsid w:val="002256AB"/>
    <w:rsid w:val="002256BE"/>
    <w:rsid w:val="00264A35"/>
    <w:rsid w:val="00267F09"/>
    <w:rsid w:val="00273EEA"/>
    <w:rsid w:val="00274807"/>
    <w:rsid w:val="002A1DE9"/>
    <w:rsid w:val="002D614D"/>
    <w:rsid w:val="002F7823"/>
    <w:rsid w:val="003002AE"/>
    <w:rsid w:val="0032451E"/>
    <w:rsid w:val="00366461"/>
    <w:rsid w:val="00376264"/>
    <w:rsid w:val="003902A1"/>
    <w:rsid w:val="00391FC9"/>
    <w:rsid w:val="003B6448"/>
    <w:rsid w:val="003E21FE"/>
    <w:rsid w:val="003F5EE2"/>
    <w:rsid w:val="003F6855"/>
    <w:rsid w:val="004076A5"/>
    <w:rsid w:val="0043412A"/>
    <w:rsid w:val="004556D2"/>
    <w:rsid w:val="00477714"/>
    <w:rsid w:val="0049297D"/>
    <w:rsid w:val="004B7A23"/>
    <w:rsid w:val="004D0276"/>
    <w:rsid w:val="005472B4"/>
    <w:rsid w:val="005619D4"/>
    <w:rsid w:val="005743BA"/>
    <w:rsid w:val="005B484B"/>
    <w:rsid w:val="005D5953"/>
    <w:rsid w:val="005E25FB"/>
    <w:rsid w:val="005E2B02"/>
    <w:rsid w:val="0063630A"/>
    <w:rsid w:val="006537BC"/>
    <w:rsid w:val="00657342"/>
    <w:rsid w:val="00670CF8"/>
    <w:rsid w:val="00687B03"/>
    <w:rsid w:val="006A5E10"/>
    <w:rsid w:val="006A7576"/>
    <w:rsid w:val="006E300C"/>
    <w:rsid w:val="006F2471"/>
    <w:rsid w:val="006F3632"/>
    <w:rsid w:val="006F7E23"/>
    <w:rsid w:val="00704050"/>
    <w:rsid w:val="007045B4"/>
    <w:rsid w:val="0073287F"/>
    <w:rsid w:val="00772243"/>
    <w:rsid w:val="00785E6A"/>
    <w:rsid w:val="00786DB9"/>
    <w:rsid w:val="007929FE"/>
    <w:rsid w:val="007A5F4F"/>
    <w:rsid w:val="007B23EB"/>
    <w:rsid w:val="007B6CDB"/>
    <w:rsid w:val="007F73FB"/>
    <w:rsid w:val="00816477"/>
    <w:rsid w:val="00826CFB"/>
    <w:rsid w:val="00833645"/>
    <w:rsid w:val="0084644D"/>
    <w:rsid w:val="00852924"/>
    <w:rsid w:val="008B777A"/>
    <w:rsid w:val="008C13E9"/>
    <w:rsid w:val="008E4335"/>
    <w:rsid w:val="00920E66"/>
    <w:rsid w:val="00933A59"/>
    <w:rsid w:val="0097146F"/>
    <w:rsid w:val="00980E7E"/>
    <w:rsid w:val="00994A81"/>
    <w:rsid w:val="009B73F3"/>
    <w:rsid w:val="009C461A"/>
    <w:rsid w:val="009C64BE"/>
    <w:rsid w:val="009E3045"/>
    <w:rsid w:val="00A10455"/>
    <w:rsid w:val="00A155AC"/>
    <w:rsid w:val="00A23337"/>
    <w:rsid w:val="00A2649A"/>
    <w:rsid w:val="00A536D1"/>
    <w:rsid w:val="00A86B4A"/>
    <w:rsid w:val="00AA2FC3"/>
    <w:rsid w:val="00AA3DEB"/>
    <w:rsid w:val="00AC394F"/>
    <w:rsid w:val="00AE24B1"/>
    <w:rsid w:val="00B35103"/>
    <w:rsid w:val="00B40872"/>
    <w:rsid w:val="00B42C67"/>
    <w:rsid w:val="00B67B54"/>
    <w:rsid w:val="00B81D61"/>
    <w:rsid w:val="00B977FC"/>
    <w:rsid w:val="00BA408C"/>
    <w:rsid w:val="00BC39BC"/>
    <w:rsid w:val="00BD384C"/>
    <w:rsid w:val="00BD584B"/>
    <w:rsid w:val="00BD69C7"/>
    <w:rsid w:val="00BF4A54"/>
    <w:rsid w:val="00C06BF6"/>
    <w:rsid w:val="00C12E61"/>
    <w:rsid w:val="00C41627"/>
    <w:rsid w:val="00C62198"/>
    <w:rsid w:val="00CA2496"/>
    <w:rsid w:val="00CB7B0C"/>
    <w:rsid w:val="00CC6B37"/>
    <w:rsid w:val="00CD332E"/>
    <w:rsid w:val="00CD5141"/>
    <w:rsid w:val="00D306B3"/>
    <w:rsid w:val="00D613A1"/>
    <w:rsid w:val="00D70DDD"/>
    <w:rsid w:val="00D93E10"/>
    <w:rsid w:val="00DA457A"/>
    <w:rsid w:val="00DB1F63"/>
    <w:rsid w:val="00DC2D6E"/>
    <w:rsid w:val="00DD5DE2"/>
    <w:rsid w:val="00DF419B"/>
    <w:rsid w:val="00E031CB"/>
    <w:rsid w:val="00E106F0"/>
    <w:rsid w:val="00E46FAD"/>
    <w:rsid w:val="00E50C59"/>
    <w:rsid w:val="00E83E82"/>
    <w:rsid w:val="00E962DA"/>
    <w:rsid w:val="00E979A2"/>
    <w:rsid w:val="00EA170C"/>
    <w:rsid w:val="00EB59CC"/>
    <w:rsid w:val="00ED6952"/>
    <w:rsid w:val="00F413D2"/>
    <w:rsid w:val="00F4644A"/>
    <w:rsid w:val="00F506DE"/>
    <w:rsid w:val="00F612E0"/>
    <w:rsid w:val="00F82BD2"/>
    <w:rsid w:val="00F8555D"/>
    <w:rsid w:val="00F86374"/>
    <w:rsid w:val="00F871A4"/>
    <w:rsid w:val="00FB3B15"/>
    <w:rsid w:val="00FE2F01"/>
    <w:rsid w:val="02E6E840"/>
    <w:rsid w:val="04765A0A"/>
    <w:rsid w:val="052565EC"/>
    <w:rsid w:val="06E2141A"/>
    <w:rsid w:val="0937599F"/>
    <w:rsid w:val="0A26694C"/>
    <w:rsid w:val="0C291492"/>
    <w:rsid w:val="0C2DEFC0"/>
    <w:rsid w:val="0CEB7E12"/>
    <w:rsid w:val="0D3077D1"/>
    <w:rsid w:val="0D8EE66A"/>
    <w:rsid w:val="0F1A726C"/>
    <w:rsid w:val="0F7C4326"/>
    <w:rsid w:val="0FCF0B87"/>
    <w:rsid w:val="111AE609"/>
    <w:rsid w:val="1362892A"/>
    <w:rsid w:val="171C5866"/>
    <w:rsid w:val="18D4558C"/>
    <w:rsid w:val="191CCC78"/>
    <w:rsid w:val="1931FF55"/>
    <w:rsid w:val="1A2AE429"/>
    <w:rsid w:val="1F075B40"/>
    <w:rsid w:val="1F357ED8"/>
    <w:rsid w:val="22C22458"/>
    <w:rsid w:val="24B0551F"/>
    <w:rsid w:val="26246A01"/>
    <w:rsid w:val="2CFFD693"/>
    <w:rsid w:val="31823FA6"/>
    <w:rsid w:val="36E50082"/>
    <w:rsid w:val="3804519C"/>
    <w:rsid w:val="394C76D8"/>
    <w:rsid w:val="39F75D31"/>
    <w:rsid w:val="3B5D6CEB"/>
    <w:rsid w:val="3C2EC710"/>
    <w:rsid w:val="3DA84BBD"/>
    <w:rsid w:val="3FDF27D7"/>
    <w:rsid w:val="43333A4A"/>
    <w:rsid w:val="43885840"/>
    <w:rsid w:val="45D23EFF"/>
    <w:rsid w:val="4AC23B23"/>
    <w:rsid w:val="4BA3F05B"/>
    <w:rsid w:val="4D546AD6"/>
    <w:rsid w:val="4E368E37"/>
    <w:rsid w:val="4E39602F"/>
    <w:rsid w:val="4F0261AC"/>
    <w:rsid w:val="4FDC7953"/>
    <w:rsid w:val="4FF994F3"/>
    <w:rsid w:val="50E1FA0C"/>
    <w:rsid w:val="534ED6CA"/>
    <w:rsid w:val="54ECB659"/>
    <w:rsid w:val="57306252"/>
    <w:rsid w:val="578626E5"/>
    <w:rsid w:val="599D06E5"/>
    <w:rsid w:val="5A7D174D"/>
    <w:rsid w:val="5D002064"/>
    <w:rsid w:val="5D037DC3"/>
    <w:rsid w:val="5D4C325D"/>
    <w:rsid w:val="5E5063A0"/>
    <w:rsid w:val="5EBC837F"/>
    <w:rsid w:val="6073F33A"/>
    <w:rsid w:val="60E99BBF"/>
    <w:rsid w:val="62026796"/>
    <w:rsid w:val="621EA99B"/>
    <w:rsid w:val="65832948"/>
    <w:rsid w:val="6804232B"/>
    <w:rsid w:val="6A1849E9"/>
    <w:rsid w:val="6B88DD90"/>
    <w:rsid w:val="6D2322EE"/>
    <w:rsid w:val="6E71D458"/>
    <w:rsid w:val="718B2293"/>
    <w:rsid w:val="719F133F"/>
    <w:rsid w:val="72993794"/>
    <w:rsid w:val="73F23E67"/>
    <w:rsid w:val="74E4A27F"/>
    <w:rsid w:val="75E442CB"/>
    <w:rsid w:val="771B6BC5"/>
    <w:rsid w:val="771E6A92"/>
    <w:rsid w:val="776C484D"/>
    <w:rsid w:val="783AB8F0"/>
    <w:rsid w:val="7A25BDB2"/>
    <w:rsid w:val="7CAB1B59"/>
    <w:rsid w:val="7D5071ED"/>
    <w:rsid w:val="7DCD2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593614"/>
  <w15:chartTrackingRefBased/>
  <w15:docId w15:val="{959017F8-15BF-4CFE-B269-7D790E556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031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031CB"/>
  </w:style>
  <w:style w:type="character" w:customStyle="1" w:styleId="eop">
    <w:name w:val="eop"/>
    <w:basedOn w:val="DefaultParagraphFont"/>
    <w:rsid w:val="00E031CB"/>
  </w:style>
  <w:style w:type="character" w:customStyle="1" w:styleId="scxw229785676">
    <w:name w:val="scxw229785676"/>
    <w:basedOn w:val="DefaultParagraphFont"/>
    <w:rsid w:val="00E031CB"/>
  </w:style>
  <w:style w:type="paragraph" w:styleId="ListParagraph">
    <w:name w:val="List Paragraph"/>
    <w:basedOn w:val="Normal"/>
    <w:uiPriority w:val="34"/>
    <w:qFormat/>
    <w:rsid w:val="00F612E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C3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39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39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9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9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94F"/>
    <w:rPr>
      <w:rFonts w:ascii="Segoe UI" w:hAnsi="Segoe UI" w:cs="Segoe UI"/>
      <w:sz w:val="18"/>
      <w:szCs w:val="18"/>
    </w:rPr>
  </w:style>
  <w:style w:type="character" w:customStyle="1" w:styleId="atacc-infoChar">
    <w:name w:val="atacc-info Char"/>
    <w:link w:val="atacc-info"/>
    <w:locked/>
    <w:rsid w:val="00F82BD2"/>
    <w:rPr>
      <w:rFonts w:ascii="Arial" w:hAnsi="Arial" w:cs="Times New Roman"/>
      <w:sz w:val="24"/>
    </w:rPr>
  </w:style>
  <w:style w:type="paragraph" w:customStyle="1" w:styleId="atacc-info">
    <w:name w:val="atacc-info"/>
    <w:basedOn w:val="Normal"/>
    <w:link w:val="atacc-infoChar"/>
    <w:qFormat/>
    <w:rsid w:val="00F82BD2"/>
    <w:pPr>
      <w:pBdr>
        <w:top w:val="dotted" w:sz="4" w:space="1" w:color="808080"/>
        <w:left w:val="dotted" w:sz="4" w:space="4" w:color="808080"/>
        <w:bottom w:val="dotted" w:sz="4" w:space="1" w:color="808080"/>
        <w:right w:val="dotted" w:sz="4" w:space="4" w:color="808080"/>
      </w:pBdr>
      <w:spacing w:after="200" w:line="240" w:lineRule="auto"/>
    </w:pPr>
    <w:rPr>
      <w:rFonts w:ascii="Arial" w:hAnsi="Arial" w:cs="Times New Roman"/>
      <w:sz w:val="24"/>
    </w:rPr>
  </w:style>
  <w:style w:type="table" w:styleId="TableGridLight">
    <w:name w:val="Grid Table Light"/>
    <w:basedOn w:val="TableNormal"/>
    <w:uiPriority w:val="99"/>
    <w:rsid w:val="00F82BD2"/>
    <w:pPr>
      <w:spacing w:after="0" w:line="240" w:lineRule="auto"/>
    </w:pPr>
    <w:rPr>
      <w:rFonts w:ascii="Cambria" w:eastAsia="Times New Roman" w:hAnsi="Cambria" w:cs="Cambria"/>
      <w:sz w:val="20"/>
      <w:szCs w:val="20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CA249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B1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F63"/>
  </w:style>
  <w:style w:type="paragraph" w:styleId="Footer">
    <w:name w:val="footer"/>
    <w:basedOn w:val="Normal"/>
    <w:link w:val="FooterChar"/>
    <w:uiPriority w:val="99"/>
    <w:unhideWhenUsed/>
    <w:rsid w:val="00DB1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F63"/>
  </w:style>
  <w:style w:type="paragraph" w:styleId="Revision">
    <w:name w:val="Revision"/>
    <w:hidden/>
    <w:uiPriority w:val="99"/>
    <w:semiHidden/>
    <w:rsid w:val="00BD58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0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43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9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0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7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8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78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0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37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27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0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60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33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01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4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66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4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2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91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05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12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03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8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03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26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64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7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05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56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92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99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20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14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1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16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57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85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2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8af9ea5-2ff6-4269-8cd1-271778ab0d7e">
      <UserInfo>
        <DisplayName>Mark Weaver</DisplayName>
        <AccountId>15</AccountId>
        <AccountType/>
      </UserInfo>
      <UserInfo>
        <DisplayName>Rozana Carducci</DisplayName>
        <AccountId>1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06E41308E34C49AC52D06C53C45ED7" ma:contentTypeVersion="6" ma:contentTypeDescription="Create a new document." ma:contentTypeScope="" ma:versionID="644822d09cb6d63ea9f415d556e9d8f7">
  <xsd:schema xmlns:xsd="http://www.w3.org/2001/XMLSchema" xmlns:xs="http://www.w3.org/2001/XMLSchema" xmlns:p="http://schemas.microsoft.com/office/2006/metadata/properties" xmlns:ns2="41c0703e-85aa-4c2e-a9e3-94bdd9b9e65c" xmlns:ns3="f8af9ea5-2ff6-4269-8cd1-271778ab0d7e" targetNamespace="http://schemas.microsoft.com/office/2006/metadata/properties" ma:root="true" ma:fieldsID="0ac83cbf2befebc693c4f39098be32c1" ns2:_="" ns3:_="">
    <xsd:import namespace="41c0703e-85aa-4c2e-a9e3-94bdd9b9e65c"/>
    <xsd:import namespace="f8af9ea5-2ff6-4269-8cd1-271778ab0d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0703e-85aa-4c2e-a9e3-94bdd9b9e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f9ea5-2ff6-4269-8cd1-271778ab0d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AAD1BD-20CE-493C-939E-34AE9D55D181}">
  <ds:schemaRefs>
    <ds:schemaRef ds:uri="http://schemas.microsoft.com/office/2006/metadata/properties"/>
    <ds:schemaRef ds:uri="http://schemas.microsoft.com/office/infopath/2007/PartnerControls"/>
    <ds:schemaRef ds:uri="f8af9ea5-2ff6-4269-8cd1-271778ab0d7e"/>
  </ds:schemaRefs>
</ds:datastoreItem>
</file>

<file path=customXml/itemProps2.xml><?xml version="1.0" encoding="utf-8"?>
<ds:datastoreItem xmlns:ds="http://schemas.openxmlformats.org/officeDocument/2006/customXml" ds:itemID="{F9B3AF40-E8C3-47DD-B4D9-0F3C0B50C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0703e-85aa-4c2e-a9e3-94bdd9b9e65c"/>
    <ds:schemaRef ds:uri="f8af9ea5-2ff6-4269-8cd1-271778ab0d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1FF611-ECB3-47AD-A540-D4621C30E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1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on University</Company>
  <LinksUpToDate>false</LinksUpToDate>
  <CharactersWithSpaces>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zana Carducci</dc:creator>
  <cp:keywords/>
  <dc:description/>
  <cp:lastModifiedBy>Eric Hall</cp:lastModifiedBy>
  <cp:revision>3</cp:revision>
  <dcterms:created xsi:type="dcterms:W3CDTF">2025-08-06T17:16:00Z</dcterms:created>
  <dcterms:modified xsi:type="dcterms:W3CDTF">2025-08-0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06E41308E34C49AC52D06C53C45ED7</vt:lpwstr>
  </property>
  <property fmtid="{D5CDD505-2E9C-101B-9397-08002B2CF9AE}" pid="3" name="GrammarlyDocumentId">
    <vt:lpwstr>3d7550b00041d2321d7ec1a89baae95c3b2d16c62dcec96b15a93d993511a123</vt:lpwstr>
  </property>
</Properties>
</file>